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0B88" w:rsidRPr="0099793C" w:rsidRDefault="00D9224B" w:rsidP="00D9224B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99793C">
        <w:rPr>
          <w:rFonts w:ascii="Times New Roman" w:hAnsi="Times New Roman" w:cs="Times New Roman"/>
          <w:b/>
          <w:sz w:val="36"/>
          <w:szCs w:val="36"/>
        </w:rPr>
        <w:t>Pharmaceutical engineering Questions Bank</w:t>
      </w:r>
    </w:p>
    <w:p w:rsidR="00E00B88" w:rsidRPr="0099793C" w:rsidRDefault="00D9224B" w:rsidP="00D9224B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99793C">
        <w:rPr>
          <w:rFonts w:ascii="Times New Roman" w:hAnsi="Times New Roman" w:cs="Times New Roman"/>
          <w:b/>
          <w:sz w:val="36"/>
          <w:szCs w:val="36"/>
        </w:rPr>
        <w:t>B pharmacy semester-3</w:t>
      </w:r>
    </w:p>
    <w:p w:rsidR="00D9224B" w:rsidRPr="0099793C" w:rsidRDefault="00D9224B">
      <w:pPr>
        <w:rPr>
          <w:rFonts w:ascii="Times New Roman" w:hAnsi="Times New Roman" w:cs="Times New Roman"/>
          <w:b/>
          <w:sz w:val="32"/>
          <w:szCs w:val="32"/>
        </w:rPr>
      </w:pPr>
      <w:r w:rsidRPr="0099793C">
        <w:rPr>
          <w:rFonts w:ascii="Times New Roman" w:hAnsi="Times New Roman" w:cs="Times New Roman"/>
          <w:b/>
          <w:sz w:val="32"/>
          <w:szCs w:val="32"/>
        </w:rPr>
        <w:t>Unit-1</w:t>
      </w:r>
    </w:p>
    <w:p w:rsidR="00E00B88" w:rsidRPr="0099793C" w:rsidRDefault="00D9224B">
      <w:pPr>
        <w:rPr>
          <w:rFonts w:ascii="Times New Roman" w:hAnsi="Times New Roman" w:cs="Times New Roman"/>
          <w:b/>
          <w:sz w:val="32"/>
          <w:szCs w:val="32"/>
        </w:rPr>
      </w:pPr>
      <w:r w:rsidRPr="0099793C">
        <w:rPr>
          <w:rFonts w:ascii="Times New Roman" w:hAnsi="Times New Roman" w:cs="Times New Roman"/>
          <w:b/>
          <w:sz w:val="32"/>
          <w:szCs w:val="32"/>
        </w:rPr>
        <w:t>Chapter 1: Flow of fluids</w:t>
      </w:r>
    </w:p>
    <w:p w:rsidR="00D9224B" w:rsidRPr="0099793C" w:rsidRDefault="00E00B88" w:rsidP="00D922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is the use of a pitot tube? Write its advantages and disadvantages.</w:t>
      </w:r>
    </w:p>
    <w:p w:rsidR="00D9224B" w:rsidRPr="0099793C" w:rsidRDefault="00E00B88" w:rsidP="00D922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term ‘head’. List the different heads in the Bernoulli’s</w:t>
      </w:r>
      <w:r w:rsidR="00D9224B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Theorem.</w:t>
      </w:r>
    </w:p>
    <w:p w:rsidR="00D9224B" w:rsidRPr="0099793C" w:rsidRDefault="00E00B88" w:rsidP="00D922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is Reynolds number? Describe its importance.</w:t>
      </w:r>
    </w:p>
    <w:p w:rsidR="00D9224B" w:rsidRPr="0099793C" w:rsidRDefault="00E00B88" w:rsidP="00D922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List the advantages and disadvantages of rotameter.</w:t>
      </w:r>
    </w:p>
    <w:p w:rsidR="00D9224B" w:rsidRPr="0099793C" w:rsidRDefault="00E00B88" w:rsidP="00D922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How are losses of energy due to enlargement in cross section measured?</w:t>
      </w:r>
      <w:r w:rsidR="00D9224B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 xml:space="preserve">Give relevant equation and explain the </w:t>
      </w:r>
      <w:proofErr w:type="gramStart"/>
      <w:r w:rsidRPr="0099793C">
        <w:rPr>
          <w:rFonts w:ascii="Times New Roman" w:hAnsi="Times New Roman" w:cs="Times New Roman"/>
          <w:sz w:val="24"/>
          <w:szCs w:val="24"/>
        </w:rPr>
        <w:t>terms..</w:t>
      </w:r>
      <w:proofErr w:type="gramEnd"/>
    </w:p>
    <w:p w:rsidR="00D9224B" w:rsidRPr="0099793C" w:rsidRDefault="00E00B88" w:rsidP="00D922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Give Reynolds number and explain the symbols used therein.</w:t>
      </w:r>
    </w:p>
    <w:p w:rsidR="00D9224B" w:rsidRPr="0099793C" w:rsidRDefault="00E00B88" w:rsidP="00D922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is pressure head? How it is</w:t>
      </w:r>
      <w:r w:rsidR="00D9224B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calculated?</w:t>
      </w:r>
    </w:p>
    <w:p w:rsidR="00D9224B" w:rsidRPr="0099793C" w:rsidRDefault="00E00B88" w:rsidP="00D922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ifferentiate constant pressure and constant area meters. Give</w:t>
      </w:r>
      <w:r w:rsidR="00D9224B" w:rsidRPr="0099793C">
        <w:rPr>
          <w:rFonts w:ascii="Times New Roman" w:hAnsi="Times New Roman" w:cs="Times New Roman"/>
          <w:sz w:val="24"/>
          <w:szCs w:val="24"/>
        </w:rPr>
        <w:t xml:space="preserve"> Examples </w:t>
      </w:r>
      <w:proofErr w:type="gramStart"/>
      <w:r w:rsidRPr="0099793C">
        <w:rPr>
          <w:rFonts w:ascii="Times New Roman" w:hAnsi="Times New Roman" w:cs="Times New Roman"/>
          <w:sz w:val="24"/>
          <w:szCs w:val="24"/>
        </w:rPr>
        <w:t>Of</w:t>
      </w:r>
      <w:proofErr w:type="gramEnd"/>
      <w:r w:rsidRPr="0099793C">
        <w:rPr>
          <w:rFonts w:ascii="Times New Roman" w:hAnsi="Times New Roman" w:cs="Times New Roman"/>
          <w:sz w:val="24"/>
          <w:szCs w:val="24"/>
        </w:rPr>
        <w:t xml:space="preserve"> devices under each category.</w:t>
      </w:r>
    </w:p>
    <w:p w:rsidR="00D9224B" w:rsidRPr="0099793C" w:rsidRDefault="00E00B88" w:rsidP="00D922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y is mercury used as a liquid in manometer?</w:t>
      </w:r>
    </w:p>
    <w:p w:rsidR="00D9224B" w:rsidRPr="0099793C" w:rsidRDefault="00E00B88" w:rsidP="00D922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types of flow patterns exhibited by liquids in motion.</w:t>
      </w:r>
    </w:p>
    <w:p w:rsidR="00D9224B" w:rsidRPr="0099793C" w:rsidRDefault="00E00B88" w:rsidP="00D922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rite Bernoulli’s equation and explain the symbols used therein with a</w:t>
      </w:r>
      <w:r w:rsidR="00D9224B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Labelled diagram.</w:t>
      </w:r>
    </w:p>
    <w:p w:rsidR="00D9224B" w:rsidRPr="0099793C" w:rsidRDefault="00E00B88" w:rsidP="00D922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Reynolds experiment to illustrate type of flow.</w:t>
      </w:r>
    </w:p>
    <w:p w:rsidR="00D9224B" w:rsidRPr="0099793C" w:rsidRDefault="00E00B88" w:rsidP="00D922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characteristics of different types of flow. Add a note on</w:t>
      </w:r>
      <w:r w:rsidR="00D9224B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Reynolds number.</w:t>
      </w:r>
    </w:p>
    <w:p w:rsidR="00D9224B" w:rsidRPr="0099793C" w:rsidRDefault="00E00B88" w:rsidP="00D922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Compare and contrast the advantages and disadvantages of pitot tube</w:t>
      </w:r>
      <w:r w:rsidR="00D9224B" w:rsidRPr="0099793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9793C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Pr="0099793C">
        <w:rPr>
          <w:rFonts w:ascii="Times New Roman" w:hAnsi="Times New Roman" w:cs="Times New Roman"/>
          <w:sz w:val="24"/>
          <w:szCs w:val="24"/>
        </w:rPr>
        <w:t xml:space="preserve"> rotameter.</w:t>
      </w:r>
    </w:p>
    <w:p w:rsidR="00D9224B" w:rsidRPr="0099793C" w:rsidRDefault="00E00B88" w:rsidP="00D922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What are the merits and demerits of </w:t>
      </w:r>
      <w:proofErr w:type="spellStart"/>
      <w:r w:rsidRPr="0099793C">
        <w:rPr>
          <w:rFonts w:ascii="Times New Roman" w:hAnsi="Times New Roman" w:cs="Times New Roman"/>
          <w:sz w:val="24"/>
          <w:szCs w:val="24"/>
        </w:rPr>
        <w:t>venturi</w:t>
      </w:r>
      <w:proofErr w:type="spellEnd"/>
      <w:r w:rsidRPr="0099793C">
        <w:rPr>
          <w:rFonts w:ascii="Times New Roman" w:hAnsi="Times New Roman" w:cs="Times New Roman"/>
          <w:sz w:val="24"/>
          <w:szCs w:val="24"/>
        </w:rPr>
        <w:t xml:space="preserve"> meter over orifice meter?</w:t>
      </w:r>
    </w:p>
    <w:p w:rsidR="00D9224B" w:rsidRPr="0099793C" w:rsidRDefault="00E00B88" w:rsidP="00D922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principle and working of simple manometer.</w:t>
      </w:r>
    </w:p>
    <w:p w:rsidR="00D9224B" w:rsidRPr="0099793C" w:rsidRDefault="00E00B88" w:rsidP="00D922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relevant equations for calculation of flow rates using orifice</w:t>
      </w:r>
      <w:r w:rsidR="00D9224B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Meter.</w:t>
      </w:r>
    </w:p>
    <w:p w:rsidR="00D9224B" w:rsidRPr="0099793C" w:rsidRDefault="00E00B88" w:rsidP="00D922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rive Bernoulli’s equation sating the assumptions.</w:t>
      </w:r>
    </w:p>
    <w:p w:rsidR="00D9224B" w:rsidRPr="0099793C" w:rsidRDefault="00E00B88" w:rsidP="00D922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energy losses that occur when a fluid flows through a pipe</w:t>
      </w:r>
      <w:r w:rsidR="00D9224B" w:rsidRPr="0099793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9793C">
        <w:rPr>
          <w:rFonts w:ascii="Times New Roman" w:hAnsi="Times New Roman" w:cs="Times New Roman"/>
          <w:sz w:val="24"/>
          <w:szCs w:val="24"/>
        </w:rPr>
        <w:t>With</w:t>
      </w:r>
      <w:proofErr w:type="gramEnd"/>
      <w:r w:rsidRPr="0099793C">
        <w:rPr>
          <w:rFonts w:ascii="Times New Roman" w:hAnsi="Times New Roman" w:cs="Times New Roman"/>
          <w:sz w:val="24"/>
          <w:szCs w:val="24"/>
        </w:rPr>
        <w:t xml:space="preserve"> relevant equations.</w:t>
      </w:r>
    </w:p>
    <w:p w:rsidR="00D9224B" w:rsidRPr="0099793C" w:rsidRDefault="00E00B88" w:rsidP="00D922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Explain the principle and construction of </w:t>
      </w:r>
      <w:proofErr w:type="spellStart"/>
      <w:r w:rsidRPr="0099793C">
        <w:rPr>
          <w:rFonts w:ascii="Times New Roman" w:hAnsi="Times New Roman" w:cs="Times New Roman"/>
          <w:sz w:val="24"/>
          <w:szCs w:val="24"/>
        </w:rPr>
        <w:t>venturimeter</w:t>
      </w:r>
      <w:proofErr w:type="spellEnd"/>
      <w:r w:rsidRPr="0099793C">
        <w:rPr>
          <w:rFonts w:ascii="Times New Roman" w:hAnsi="Times New Roman" w:cs="Times New Roman"/>
          <w:sz w:val="24"/>
          <w:szCs w:val="24"/>
        </w:rPr>
        <w:t>.</w:t>
      </w:r>
    </w:p>
    <w:p w:rsidR="00E00B88" w:rsidRPr="0099793C" w:rsidRDefault="00E00B88" w:rsidP="00D922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construction and working of differential monometer.</w:t>
      </w:r>
    </w:p>
    <w:p w:rsidR="00AA225E" w:rsidRPr="0099793C" w:rsidRDefault="00E031B9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99793C">
        <w:rPr>
          <w:rFonts w:ascii="Times New Roman" w:hAnsi="Times New Roman" w:cs="Times New Roman"/>
          <w:b/>
          <w:bCs/>
          <w:sz w:val="32"/>
          <w:szCs w:val="32"/>
        </w:rPr>
        <w:t xml:space="preserve">Chapter 2 Size </w:t>
      </w:r>
      <w:r w:rsidR="00AA225E" w:rsidRPr="0099793C">
        <w:rPr>
          <w:rFonts w:ascii="Times New Roman" w:hAnsi="Times New Roman" w:cs="Times New Roman"/>
          <w:b/>
          <w:bCs/>
          <w:sz w:val="32"/>
          <w:szCs w:val="32"/>
        </w:rPr>
        <w:t>reduction</w:t>
      </w:r>
    </w:p>
    <w:p w:rsidR="00D9224B" w:rsidRPr="0099793C" w:rsidRDefault="00471690" w:rsidP="00D9224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It is essential to include a sieve in the size reduction </w:t>
      </w:r>
      <w:r w:rsidR="00D9224B" w:rsidRPr="0099793C">
        <w:rPr>
          <w:rFonts w:ascii="Times New Roman" w:hAnsi="Times New Roman" w:cs="Times New Roman"/>
          <w:sz w:val="24"/>
          <w:szCs w:val="24"/>
        </w:rPr>
        <w:t>equipment?</w:t>
      </w:r>
    </w:p>
    <w:p w:rsidR="00D9224B" w:rsidRPr="0099793C" w:rsidRDefault="00471690" w:rsidP="00D9224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In a hammer mill, the particle size of the powders is far less than mesh size of the screen. How is it possible?</w:t>
      </w:r>
    </w:p>
    <w:p w:rsidR="005A04AD" w:rsidRPr="0099793C" w:rsidRDefault="00D9224B" w:rsidP="005A04A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y do screen woven sieves give mor</w:t>
      </w:r>
      <w:r w:rsidR="005A04AD" w:rsidRPr="0099793C">
        <w:rPr>
          <w:rFonts w:ascii="Times New Roman" w:hAnsi="Times New Roman" w:cs="Times New Roman"/>
          <w:sz w:val="24"/>
          <w:szCs w:val="24"/>
        </w:rPr>
        <w:t>e fine powder than the wire wove</w:t>
      </w:r>
      <w:r w:rsidRPr="0099793C">
        <w:rPr>
          <w:rFonts w:ascii="Times New Roman" w:hAnsi="Times New Roman" w:cs="Times New Roman"/>
          <w:sz w:val="24"/>
          <w:szCs w:val="24"/>
        </w:rPr>
        <w:t>n sieves</w:t>
      </w:r>
      <w:r w:rsidR="005A04AD" w:rsidRPr="0099793C">
        <w:rPr>
          <w:rFonts w:ascii="Times New Roman" w:hAnsi="Times New Roman" w:cs="Times New Roman"/>
          <w:sz w:val="24"/>
          <w:szCs w:val="24"/>
        </w:rPr>
        <w:t>?</w:t>
      </w:r>
    </w:p>
    <w:p w:rsidR="005A04AD" w:rsidRPr="0099793C" w:rsidRDefault="00471690" w:rsidP="005A04A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Size reduction of vegetable matter is essential for the extraction of crude drugs. Explain.</w:t>
      </w:r>
    </w:p>
    <w:p w:rsidR="005A04AD" w:rsidRPr="0099793C" w:rsidRDefault="00471690" w:rsidP="005A04A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y is it difficult to obtain uniform sized product during milling</w:t>
      </w:r>
      <w:r w:rsidR="005A04AD" w:rsidRPr="0099793C">
        <w:rPr>
          <w:rFonts w:ascii="Times New Roman" w:hAnsi="Times New Roman" w:cs="Times New Roman"/>
          <w:sz w:val="24"/>
          <w:szCs w:val="24"/>
        </w:rPr>
        <w:t xml:space="preserve"> Without the use of sieve?</w:t>
      </w:r>
    </w:p>
    <w:p w:rsidR="005A04AD" w:rsidRPr="0099793C" w:rsidRDefault="00471690" w:rsidP="005A04A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lastRenderedPageBreak/>
        <w:t xml:space="preserve"> Fluid energy mill is better equipment for size reduction of </w:t>
      </w:r>
      <w:proofErr w:type="spellStart"/>
      <w:r w:rsidRPr="0099793C">
        <w:rPr>
          <w:rFonts w:ascii="Times New Roman" w:hAnsi="Times New Roman" w:cs="Times New Roman"/>
          <w:sz w:val="24"/>
          <w:szCs w:val="24"/>
        </w:rPr>
        <w:t>thermolabile</w:t>
      </w:r>
      <w:proofErr w:type="spellEnd"/>
      <w:r w:rsidR="005A04AD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 xml:space="preserve">Substances compared to </w:t>
      </w:r>
      <w:r w:rsidR="005A04AD" w:rsidRPr="0099793C">
        <w:rPr>
          <w:rFonts w:ascii="Times New Roman" w:hAnsi="Times New Roman" w:cs="Times New Roman"/>
          <w:sz w:val="24"/>
          <w:szCs w:val="24"/>
        </w:rPr>
        <w:t>hammer mill. Substantiate.</w:t>
      </w:r>
    </w:p>
    <w:p w:rsidR="005A04AD" w:rsidRPr="0099793C" w:rsidRDefault="00471690" w:rsidP="005A04A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Ball mill is not useful for size reduction of fibrous material. Explain.</w:t>
      </w:r>
    </w:p>
    <w:p w:rsidR="005A04AD" w:rsidRPr="0099793C" w:rsidRDefault="00471690" w:rsidP="005A04A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How is it possible to prevent the heat generated during milling using</w:t>
      </w:r>
      <w:r w:rsidR="005A04AD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Colloid mill?</w:t>
      </w:r>
    </w:p>
    <w:p w:rsidR="005A04AD" w:rsidRPr="0099793C" w:rsidRDefault="00471690" w:rsidP="005A04A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Size reduction of a material enhances the action of drugs. Explain.</w:t>
      </w:r>
      <w:r w:rsidR="005A04AD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Name one mill each for fibrous material and hard material.</w:t>
      </w:r>
    </w:p>
    <w:p w:rsidR="005A04AD" w:rsidRPr="0099793C" w:rsidRDefault="00471690" w:rsidP="005A04A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Under what condition size reduction i</w:t>
      </w:r>
      <w:r w:rsidR="005A04AD" w:rsidRPr="0099793C">
        <w:rPr>
          <w:rFonts w:ascii="Times New Roman" w:hAnsi="Times New Roman" w:cs="Times New Roman"/>
          <w:sz w:val="24"/>
          <w:szCs w:val="24"/>
        </w:rPr>
        <w:t>s not effective in ball mill?</w:t>
      </w:r>
    </w:p>
    <w:p w:rsidR="005A04AD" w:rsidRPr="0099793C" w:rsidRDefault="00471690" w:rsidP="005A04A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How do you prevent the problems of sticking and clogging of sieves the size reduction equipment?</w:t>
      </w:r>
    </w:p>
    <w:p w:rsidR="005A04AD" w:rsidRPr="0099793C" w:rsidRDefault="00471690" w:rsidP="005A04A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List special precautions to be taken while </w:t>
      </w:r>
      <w:proofErr w:type="spellStart"/>
      <w:r w:rsidRPr="0099793C">
        <w:rPr>
          <w:rFonts w:ascii="Times New Roman" w:hAnsi="Times New Roman" w:cs="Times New Roman"/>
          <w:sz w:val="24"/>
          <w:szCs w:val="24"/>
        </w:rPr>
        <w:t>thermolabile</w:t>
      </w:r>
      <w:proofErr w:type="spellEnd"/>
      <w:r w:rsidRPr="0099793C">
        <w:rPr>
          <w:rFonts w:ascii="Times New Roman" w:hAnsi="Times New Roman" w:cs="Times New Roman"/>
          <w:sz w:val="24"/>
          <w:szCs w:val="24"/>
        </w:rPr>
        <w:t xml:space="preserve"> substances are subjected to size reduction process.</w:t>
      </w:r>
    </w:p>
    <w:p w:rsidR="005A04AD" w:rsidRPr="0099793C" w:rsidRDefault="00471690" w:rsidP="005A04A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y should powder contains fewer amounts of fines when it is meant</w:t>
      </w:r>
      <w:r w:rsidR="005A04AD" w:rsidRPr="0099793C">
        <w:rPr>
          <w:rFonts w:ascii="Times New Roman" w:hAnsi="Times New Roman" w:cs="Times New Roman"/>
          <w:sz w:val="24"/>
          <w:szCs w:val="24"/>
        </w:rPr>
        <w:t xml:space="preserve"> f</w:t>
      </w:r>
      <w:r w:rsidRPr="0099793C">
        <w:rPr>
          <w:rFonts w:ascii="Times New Roman" w:hAnsi="Times New Roman" w:cs="Times New Roman"/>
          <w:sz w:val="24"/>
          <w:szCs w:val="24"/>
        </w:rPr>
        <w:t>or percolation process of extraction?</w:t>
      </w:r>
    </w:p>
    <w:p w:rsidR="005A04AD" w:rsidRPr="0099793C" w:rsidRDefault="00471690" w:rsidP="005A04A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are the advantages of swinging type of hammer compared to rigid</w:t>
      </w:r>
      <w:r w:rsidR="005A04AD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Hammers?</w:t>
      </w:r>
    </w:p>
    <w:p w:rsidR="005A04AD" w:rsidRPr="0099793C" w:rsidRDefault="00471690" w:rsidP="005A04A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Powders of same particle size that are obtained by different equipment have same physicochemical characteristics. True or False. Justify.</w:t>
      </w:r>
    </w:p>
    <w:p w:rsidR="005A04AD" w:rsidRPr="0099793C" w:rsidRDefault="00471690" w:rsidP="005A04A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List the areas in which size reduction equipment is used in tablet</w:t>
      </w:r>
      <w:r w:rsidR="005A04AD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Production.</w:t>
      </w:r>
    </w:p>
    <w:p w:rsidR="00471690" w:rsidRPr="0099793C" w:rsidRDefault="00471690" w:rsidP="005A04A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A large number of size reduction equipment are available currently.</w:t>
      </w:r>
      <w:r w:rsidR="005A04AD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Why do we require so many types of mills?</w:t>
      </w:r>
    </w:p>
    <w:p w:rsidR="008450C1" w:rsidRPr="0099793C" w:rsidRDefault="005A04AD" w:rsidP="008450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Size reduction of powder is not possible, if particle do not contain flaws or cracks. Explain.</w:t>
      </w:r>
    </w:p>
    <w:p w:rsidR="008450C1" w:rsidRPr="0099793C" w:rsidRDefault="00471690" w:rsidP="008450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The classical equipment mortar and pestle uses the mechanism of</w:t>
      </w:r>
      <w:r w:rsidR="008450C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Impact in size reduct</w:t>
      </w:r>
      <w:r w:rsidR="008450C1" w:rsidRPr="0099793C">
        <w:rPr>
          <w:rFonts w:ascii="Times New Roman" w:hAnsi="Times New Roman" w:cs="Times New Roman"/>
          <w:sz w:val="24"/>
          <w:szCs w:val="24"/>
        </w:rPr>
        <w:t xml:space="preserve">ion. True or False. Explain. </w:t>
      </w:r>
    </w:p>
    <w:p w:rsidR="008450C1" w:rsidRPr="0099793C" w:rsidRDefault="00471690" w:rsidP="008450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Fluid energy mill is meant for wet grinding. True or False. Explain.</w:t>
      </w:r>
    </w:p>
    <w:p w:rsidR="008450C1" w:rsidRPr="0099793C" w:rsidRDefault="00471690" w:rsidP="008450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Reducing the size of the particles to fines leads to particle aggregation.</w:t>
      </w:r>
      <w:r w:rsidR="008450C1" w:rsidRPr="0099793C">
        <w:rPr>
          <w:rFonts w:ascii="Times New Roman" w:hAnsi="Times New Roman" w:cs="Times New Roman"/>
          <w:sz w:val="24"/>
          <w:szCs w:val="24"/>
        </w:rPr>
        <w:t xml:space="preserve"> True or False. Explain.</w:t>
      </w:r>
    </w:p>
    <w:p w:rsidR="008450C1" w:rsidRPr="0099793C" w:rsidRDefault="00471690" w:rsidP="008450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Size reduction mill can also be used as mixing or dispersion equipment.</w:t>
      </w:r>
      <w:r w:rsidR="008450C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True or False. Explain.</w:t>
      </w:r>
    </w:p>
    <w:p w:rsidR="008450C1" w:rsidRPr="0099793C" w:rsidRDefault="00471690" w:rsidP="008450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How does sickness affect</w:t>
      </w:r>
      <w:r w:rsidR="008450C1" w:rsidRPr="0099793C">
        <w:rPr>
          <w:rFonts w:ascii="Times New Roman" w:hAnsi="Times New Roman" w:cs="Times New Roman"/>
          <w:sz w:val="24"/>
          <w:szCs w:val="24"/>
        </w:rPr>
        <w:t xml:space="preserve"> the process of size reduction?</w:t>
      </w:r>
    </w:p>
    <w:p w:rsidR="008450C1" w:rsidRPr="0099793C" w:rsidRDefault="00471690" w:rsidP="008450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How does the presence of moisture interfere with the process</w:t>
      </w:r>
      <w:r w:rsidR="008450C1" w:rsidRPr="0099793C">
        <w:rPr>
          <w:rFonts w:ascii="Times New Roman" w:hAnsi="Times New Roman" w:cs="Times New Roman"/>
          <w:sz w:val="24"/>
          <w:szCs w:val="24"/>
        </w:rPr>
        <w:t xml:space="preserve"> of size reduction?</w:t>
      </w:r>
    </w:p>
    <w:p w:rsidR="008450C1" w:rsidRPr="0099793C" w:rsidRDefault="00471690" w:rsidP="008450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ifferentiate the mechan</w:t>
      </w:r>
      <w:r w:rsidR="008450C1" w:rsidRPr="0099793C">
        <w:rPr>
          <w:rFonts w:ascii="Times New Roman" w:hAnsi="Times New Roman" w:cs="Times New Roman"/>
          <w:sz w:val="24"/>
          <w:szCs w:val="24"/>
        </w:rPr>
        <w:t xml:space="preserve">isms’ attrition’ and ‘impact’ in </w:t>
      </w:r>
      <w:proofErr w:type="gramStart"/>
      <w:r w:rsidR="003D3B87" w:rsidRPr="0099793C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="003D3B87" w:rsidRPr="0099793C">
        <w:rPr>
          <w:rFonts w:ascii="Times New Roman" w:hAnsi="Times New Roman" w:cs="Times New Roman"/>
          <w:sz w:val="24"/>
          <w:szCs w:val="24"/>
        </w:rPr>
        <w:t xml:space="preserve"> size reduction.</w:t>
      </w:r>
    </w:p>
    <w:p w:rsidR="008450C1" w:rsidRPr="0099793C" w:rsidRDefault="008450C1" w:rsidP="008450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Differentiate dry grinding and wet grinding. State </w:t>
      </w:r>
      <w:proofErr w:type="spellStart"/>
      <w:proofErr w:type="gramStart"/>
      <w:r w:rsidRPr="0099793C">
        <w:rPr>
          <w:rFonts w:ascii="Times New Roman" w:hAnsi="Times New Roman" w:cs="Times New Roman"/>
          <w:sz w:val="24"/>
          <w:szCs w:val="24"/>
        </w:rPr>
        <w:t>Rittinger’s</w:t>
      </w:r>
      <w:proofErr w:type="spellEnd"/>
      <w:r w:rsidRPr="0099793C">
        <w:rPr>
          <w:rFonts w:ascii="Times New Roman" w:hAnsi="Times New Roman" w:cs="Times New Roman"/>
          <w:sz w:val="24"/>
          <w:szCs w:val="24"/>
        </w:rPr>
        <w:t xml:space="preserve">  law</w:t>
      </w:r>
      <w:proofErr w:type="gramEnd"/>
      <w:r w:rsidRPr="0099793C">
        <w:rPr>
          <w:rFonts w:ascii="Times New Roman" w:hAnsi="Times New Roman" w:cs="Times New Roman"/>
          <w:sz w:val="24"/>
          <w:szCs w:val="24"/>
        </w:rPr>
        <w:t>.</w:t>
      </w:r>
    </w:p>
    <w:p w:rsidR="008450C1" w:rsidRPr="0099793C" w:rsidRDefault="008450C1" w:rsidP="008450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Describe five factor that influence the selection of milling equipment for size reduction. </w:t>
      </w:r>
    </w:p>
    <w:p w:rsidR="008450C1" w:rsidRPr="0099793C" w:rsidRDefault="003D3B87" w:rsidP="008450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with the help of a diagram the construction and working of a</w:t>
      </w:r>
      <w:r w:rsidR="008450C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Ball mill.</w:t>
      </w:r>
    </w:p>
    <w:p w:rsidR="008450C1" w:rsidRPr="0099793C" w:rsidRDefault="003D3B87" w:rsidP="008450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with the help of diagram the construction and working of a</w:t>
      </w:r>
      <w:r w:rsidR="008450C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Ha</w:t>
      </w:r>
      <w:r w:rsidR="008450C1" w:rsidRPr="0099793C">
        <w:rPr>
          <w:rFonts w:ascii="Times New Roman" w:hAnsi="Times New Roman" w:cs="Times New Roman"/>
          <w:sz w:val="24"/>
          <w:szCs w:val="24"/>
        </w:rPr>
        <w:t>m</w:t>
      </w:r>
      <w:r w:rsidRPr="0099793C">
        <w:rPr>
          <w:rFonts w:ascii="Times New Roman" w:hAnsi="Times New Roman" w:cs="Times New Roman"/>
          <w:sz w:val="24"/>
          <w:szCs w:val="24"/>
        </w:rPr>
        <w:t xml:space="preserve">mer </w:t>
      </w:r>
      <w:proofErr w:type="gramStart"/>
      <w:r w:rsidRPr="0099793C">
        <w:rPr>
          <w:rFonts w:ascii="Times New Roman" w:hAnsi="Times New Roman" w:cs="Times New Roman"/>
          <w:sz w:val="24"/>
          <w:szCs w:val="24"/>
        </w:rPr>
        <w:t>mill..</w:t>
      </w:r>
      <w:proofErr w:type="gramEnd"/>
    </w:p>
    <w:p w:rsidR="008450C1" w:rsidRPr="0099793C" w:rsidRDefault="003D3B87" w:rsidP="008450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mechanism of size reduction with suitable examples of</w:t>
      </w:r>
      <w:r w:rsidR="008450C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Equipment.</w:t>
      </w:r>
    </w:p>
    <w:p w:rsidR="008450C1" w:rsidRPr="0099793C" w:rsidRDefault="003D3B87" w:rsidP="008450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is ultra-fine grinder? Explain the concept of ultra- fine grinding.</w:t>
      </w:r>
    </w:p>
    <w:p w:rsidR="008450C1" w:rsidRPr="0099793C" w:rsidRDefault="003D3B87" w:rsidP="008450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‘</w:t>
      </w:r>
      <w:proofErr w:type="spellStart"/>
      <w:r w:rsidRPr="0099793C">
        <w:rPr>
          <w:rFonts w:ascii="Times New Roman" w:hAnsi="Times New Roman" w:cs="Times New Roman"/>
          <w:sz w:val="24"/>
          <w:szCs w:val="24"/>
        </w:rPr>
        <w:t>micronizer</w:t>
      </w:r>
      <w:proofErr w:type="spellEnd"/>
      <w:r w:rsidRPr="0099793C">
        <w:rPr>
          <w:rFonts w:ascii="Times New Roman" w:hAnsi="Times New Roman" w:cs="Times New Roman"/>
          <w:sz w:val="24"/>
          <w:szCs w:val="24"/>
        </w:rPr>
        <w:t>’. Describe aseptic grinding process of antibiotics.</w:t>
      </w:r>
    </w:p>
    <w:p w:rsidR="00407CEB" w:rsidRPr="0099793C" w:rsidRDefault="003D3B87" w:rsidP="00407CE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List the laws governing size reduction. What is work index?</w:t>
      </w:r>
    </w:p>
    <w:p w:rsidR="00407CEB" w:rsidRPr="0099793C" w:rsidRDefault="003D3B87" w:rsidP="00407CE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How is size reduction affected in ultra-fine grinders? Describe the</w:t>
      </w:r>
      <w:r w:rsidR="00407CEB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Mechanism.</w:t>
      </w:r>
    </w:p>
    <w:p w:rsidR="00407CEB" w:rsidRPr="0099793C" w:rsidRDefault="003D3B87" w:rsidP="00407CE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How is energy utilized in size reduction accounted for?</w:t>
      </w:r>
    </w:p>
    <w:p w:rsidR="00407CEB" w:rsidRPr="0099793C" w:rsidRDefault="003D3B87" w:rsidP="00407CE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factors related to feed-materials influencing size reduction.</w:t>
      </w:r>
    </w:p>
    <w:p w:rsidR="00407CEB" w:rsidRPr="0099793C" w:rsidRDefault="003D3B87" w:rsidP="00407CE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construction, working, advantages and disadvantages of</w:t>
      </w:r>
      <w:r w:rsidR="00407CEB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Ultra-fine grinder.</w:t>
      </w:r>
    </w:p>
    <w:p w:rsidR="00407CEB" w:rsidRPr="0099793C" w:rsidRDefault="003D3B87" w:rsidP="00407CE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lastRenderedPageBreak/>
        <w:t>Describe the milling equipment with the help of a neat diagram that uses</w:t>
      </w:r>
      <w:r w:rsidR="00407CEB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The principle of shear and impact.</w:t>
      </w:r>
    </w:p>
    <w:p w:rsidR="00407CEB" w:rsidRPr="0099793C" w:rsidRDefault="003D3B87" w:rsidP="00407CE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theories related to the size reduction of a powder.</w:t>
      </w:r>
    </w:p>
    <w:p w:rsidR="00407CEB" w:rsidRPr="0099793C" w:rsidRDefault="003D3B87" w:rsidP="00407CE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advantages and disadvantages of size reduction process.</w:t>
      </w:r>
    </w:p>
    <w:p w:rsidR="00407CEB" w:rsidRPr="0099793C" w:rsidRDefault="003D3B87" w:rsidP="00407CE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State and explain the laws governing size reduction.</w:t>
      </w:r>
    </w:p>
    <w:p w:rsidR="003D3B87" w:rsidRPr="0099793C" w:rsidRDefault="003D3B87" w:rsidP="00407CE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mechanism and modes of size reduction of solid drugs.</w:t>
      </w:r>
    </w:p>
    <w:p w:rsidR="003D3B87" w:rsidRPr="0099793C" w:rsidRDefault="003D3B87">
      <w:pPr>
        <w:rPr>
          <w:rFonts w:ascii="Times New Roman" w:hAnsi="Times New Roman" w:cs="Times New Roman"/>
          <w:sz w:val="24"/>
          <w:szCs w:val="24"/>
        </w:rPr>
      </w:pPr>
    </w:p>
    <w:p w:rsidR="009156B8" w:rsidRPr="0099793C" w:rsidRDefault="009156B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99793C">
        <w:rPr>
          <w:rFonts w:ascii="Times New Roman" w:hAnsi="Times New Roman" w:cs="Times New Roman"/>
          <w:b/>
          <w:bCs/>
          <w:sz w:val="32"/>
          <w:szCs w:val="32"/>
        </w:rPr>
        <w:t>Chapter 3 Size separation</w:t>
      </w:r>
    </w:p>
    <w:p w:rsidR="00407CEB" w:rsidRPr="0099793C" w:rsidRDefault="00466C1F" w:rsidP="00407C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Name the standards of screens used in pharmaceutical practice.</w:t>
      </w:r>
    </w:p>
    <w:p w:rsidR="00407CEB" w:rsidRPr="0099793C" w:rsidRDefault="00466C1F" w:rsidP="00407C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What are standard sieves?</w:t>
      </w:r>
    </w:p>
    <w:p w:rsidR="00407CEB" w:rsidRPr="0099793C" w:rsidRDefault="00466C1F" w:rsidP="00407C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Differentiate ideal and actual screens.</w:t>
      </w:r>
    </w:p>
    <w:p w:rsidR="00407CEB" w:rsidRPr="0099793C" w:rsidRDefault="00466C1F" w:rsidP="00407C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Enumerate different modes of size separation.</w:t>
      </w:r>
    </w:p>
    <w:p w:rsidR="00407CEB" w:rsidRPr="0099793C" w:rsidRDefault="00466C1F" w:rsidP="00407C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List the specifications and standards for sieves</w:t>
      </w:r>
    </w:p>
    <w:p w:rsidR="00407CEB" w:rsidRPr="0099793C" w:rsidRDefault="00466C1F" w:rsidP="00407C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Explain the term blinding of scre</w:t>
      </w:r>
      <w:r w:rsidR="00407CEB" w:rsidRPr="0099793C">
        <w:rPr>
          <w:rFonts w:ascii="Times New Roman" w:hAnsi="Times New Roman" w:cs="Times New Roman"/>
          <w:bCs/>
          <w:sz w:val="24"/>
          <w:szCs w:val="24"/>
        </w:rPr>
        <w:t>en. How is it prevented?</w:t>
      </w:r>
    </w:p>
    <w:p w:rsidR="00407CEB" w:rsidRPr="0099793C" w:rsidRDefault="00466C1F" w:rsidP="00407C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What are various grades of course powders? Define them.</w:t>
      </w:r>
    </w:p>
    <w:p w:rsidR="00407CEB" w:rsidRPr="0099793C" w:rsidRDefault="00466C1F" w:rsidP="00407C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Give the classification of fine powders with definitions.</w:t>
      </w:r>
    </w:p>
    <w:p w:rsidR="00407CEB" w:rsidRPr="0099793C" w:rsidRDefault="00466C1F" w:rsidP="00407C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What are advantages of expressing sieves by a sieve number over</w:t>
      </w:r>
      <w:r w:rsidR="00407CEB" w:rsidRPr="0099793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bCs/>
          <w:sz w:val="24"/>
          <w:szCs w:val="24"/>
        </w:rPr>
        <w:t>Nominal size of aperture?</w:t>
      </w:r>
    </w:p>
    <w:p w:rsidR="00407CEB" w:rsidRPr="0099793C" w:rsidRDefault="00466C1F" w:rsidP="00407C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Differentiate the terminology, normal size of aperture and nominal</w:t>
      </w:r>
      <w:r w:rsidR="00407CEB" w:rsidRPr="0099793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bCs/>
          <w:sz w:val="24"/>
          <w:szCs w:val="24"/>
        </w:rPr>
        <w:t>Diameter of the wire.</w:t>
      </w:r>
    </w:p>
    <w:p w:rsidR="00407CEB" w:rsidRPr="0099793C" w:rsidRDefault="00466C1F" w:rsidP="00407C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What are the uses of screen</w:t>
      </w:r>
      <w:r w:rsidR="00407CEB" w:rsidRPr="0099793C">
        <w:rPr>
          <w:rFonts w:ascii="Times New Roman" w:hAnsi="Times New Roman" w:cs="Times New Roman"/>
          <w:bCs/>
          <w:sz w:val="24"/>
          <w:szCs w:val="24"/>
        </w:rPr>
        <w:t xml:space="preserve"> analysis? How is it expressed?</w:t>
      </w:r>
    </w:p>
    <w:p w:rsidR="00407CEB" w:rsidRPr="0099793C" w:rsidRDefault="00466C1F" w:rsidP="00407C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List the methods of sieve analysis used for testing the powders.</w:t>
      </w:r>
      <w:r w:rsidR="00407CEB" w:rsidRPr="0099793C">
        <w:rPr>
          <w:rFonts w:ascii="Times New Roman" w:hAnsi="Times New Roman" w:cs="Times New Roman"/>
          <w:bCs/>
          <w:sz w:val="24"/>
          <w:szCs w:val="24"/>
        </w:rPr>
        <w:t xml:space="preserve"> Give t</w:t>
      </w:r>
      <w:r w:rsidRPr="0099793C">
        <w:rPr>
          <w:rFonts w:ascii="Times New Roman" w:hAnsi="Times New Roman" w:cs="Times New Roman"/>
          <w:bCs/>
          <w:sz w:val="24"/>
          <w:szCs w:val="24"/>
        </w:rPr>
        <w:t>heir relative advantages.</w:t>
      </w:r>
    </w:p>
    <w:p w:rsidR="00407CEB" w:rsidRPr="0099793C" w:rsidRDefault="00466C1F" w:rsidP="00407C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Enlist various grades of powders official in pharmacopoeia.</w:t>
      </w:r>
    </w:p>
    <w:p w:rsidR="00407CEB" w:rsidRPr="0099793C" w:rsidRDefault="00466C1F" w:rsidP="00407C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What is the difference between sedimentation and elutriation?</w:t>
      </w:r>
    </w:p>
    <w:p w:rsidR="00407CEB" w:rsidRPr="0099793C" w:rsidRDefault="00466C1F" w:rsidP="00407C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What is the difference between free setting and hindered setting?</w:t>
      </w:r>
    </w:p>
    <w:p w:rsidR="00407CEB" w:rsidRPr="0099793C" w:rsidRDefault="00466C1F" w:rsidP="00407C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State the term ‘elutriation’. Explain its applications and adv</w:t>
      </w:r>
      <w:r w:rsidR="00407CEB" w:rsidRPr="0099793C">
        <w:rPr>
          <w:rFonts w:ascii="Times New Roman" w:hAnsi="Times New Roman" w:cs="Times New Roman"/>
          <w:bCs/>
          <w:sz w:val="24"/>
          <w:szCs w:val="24"/>
        </w:rPr>
        <w:t>antages.</w:t>
      </w:r>
    </w:p>
    <w:p w:rsidR="00407CEB" w:rsidRPr="0099793C" w:rsidRDefault="00466C1F" w:rsidP="00407C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What is the difference between static and moving liquid methods</w:t>
      </w:r>
      <w:r w:rsidR="00407CEB" w:rsidRPr="0099793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bCs/>
          <w:sz w:val="24"/>
          <w:szCs w:val="24"/>
        </w:rPr>
        <w:t>Elutriation?</w:t>
      </w:r>
    </w:p>
    <w:p w:rsidR="00407CEB" w:rsidRPr="0099793C" w:rsidRDefault="00466C1F" w:rsidP="00407C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Compare the methods of sieving and classification in terms of their</w:t>
      </w:r>
      <w:r w:rsidR="00407CEB" w:rsidRPr="0099793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bCs/>
          <w:sz w:val="24"/>
          <w:szCs w:val="24"/>
        </w:rPr>
        <w:t>Utility.</w:t>
      </w:r>
    </w:p>
    <w:p w:rsidR="00C94638" w:rsidRPr="0099793C" w:rsidRDefault="00466C1F" w:rsidP="00C9463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Define sieve number and nominal aperture size.</w:t>
      </w:r>
    </w:p>
    <w:p w:rsidR="00C94638" w:rsidRPr="0099793C" w:rsidRDefault="00466C1F" w:rsidP="00C9463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Explain the working of a cyclone s</w:t>
      </w:r>
      <w:r w:rsidR="00C94638" w:rsidRPr="0099793C">
        <w:rPr>
          <w:rFonts w:ascii="Times New Roman" w:hAnsi="Times New Roman" w:cs="Times New Roman"/>
          <w:bCs/>
          <w:sz w:val="24"/>
          <w:szCs w:val="24"/>
        </w:rPr>
        <w:t>eparator and its usefulness.</w:t>
      </w:r>
    </w:p>
    <w:p w:rsidR="00C94638" w:rsidRPr="0099793C" w:rsidRDefault="00466C1F" w:rsidP="00C9463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Describe the method of size separation using Sieve shaker.</w:t>
      </w:r>
    </w:p>
    <w:p w:rsidR="00C94638" w:rsidRPr="0099793C" w:rsidRDefault="00466C1F" w:rsidP="00C9463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Explain various grades of pow</w:t>
      </w:r>
      <w:r w:rsidR="00C94638" w:rsidRPr="0099793C">
        <w:rPr>
          <w:rFonts w:ascii="Times New Roman" w:hAnsi="Times New Roman" w:cs="Times New Roman"/>
          <w:bCs/>
          <w:sz w:val="24"/>
          <w:szCs w:val="24"/>
        </w:rPr>
        <w:t>ders official in pharmacopoeia.</w:t>
      </w:r>
    </w:p>
    <w:p w:rsidR="00C94638" w:rsidRPr="0099793C" w:rsidRDefault="00466C1F" w:rsidP="00C9463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Give the details about the various standards fixed by the pharmacopoeia</w:t>
      </w:r>
      <w:r w:rsidR="00C94638" w:rsidRPr="0099793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99793C">
        <w:rPr>
          <w:rFonts w:ascii="Times New Roman" w:hAnsi="Times New Roman" w:cs="Times New Roman"/>
          <w:bCs/>
          <w:sz w:val="24"/>
          <w:szCs w:val="24"/>
        </w:rPr>
        <w:t>For</w:t>
      </w:r>
      <w:proofErr w:type="gramEnd"/>
      <w:r w:rsidRPr="0099793C">
        <w:rPr>
          <w:rFonts w:ascii="Times New Roman" w:hAnsi="Times New Roman" w:cs="Times New Roman"/>
          <w:bCs/>
          <w:sz w:val="24"/>
          <w:szCs w:val="24"/>
        </w:rPr>
        <w:t xml:space="preserve"> sieves.</w:t>
      </w:r>
    </w:p>
    <w:p w:rsidR="00C94638" w:rsidRPr="0099793C" w:rsidRDefault="00466C1F" w:rsidP="00C9463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 xml:space="preserve">Describe the specifications </w:t>
      </w:r>
      <w:r w:rsidR="00C94638" w:rsidRPr="0099793C">
        <w:rPr>
          <w:rFonts w:ascii="Times New Roman" w:hAnsi="Times New Roman" w:cs="Times New Roman"/>
          <w:bCs/>
          <w:sz w:val="24"/>
          <w:szCs w:val="24"/>
        </w:rPr>
        <w:t>of standard sieves as per IP.</w:t>
      </w:r>
    </w:p>
    <w:p w:rsidR="00C94638" w:rsidRPr="0099793C" w:rsidRDefault="00466C1F" w:rsidP="00C9463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 xml:space="preserve">Explain the concept of settling </w:t>
      </w:r>
      <w:proofErr w:type="spellStart"/>
      <w:r w:rsidRPr="0099793C">
        <w:rPr>
          <w:rFonts w:ascii="Times New Roman" w:hAnsi="Times New Roman" w:cs="Times New Roman"/>
          <w:bCs/>
          <w:sz w:val="24"/>
          <w:szCs w:val="24"/>
        </w:rPr>
        <w:t>behaviour</w:t>
      </w:r>
      <w:proofErr w:type="spellEnd"/>
      <w:r w:rsidRPr="0099793C">
        <w:rPr>
          <w:rFonts w:ascii="Times New Roman" w:hAnsi="Times New Roman" w:cs="Times New Roman"/>
          <w:bCs/>
          <w:sz w:val="24"/>
          <w:szCs w:val="24"/>
        </w:rPr>
        <w:t xml:space="preserve"> using water with a suitable</w:t>
      </w:r>
      <w:r w:rsidR="00C94638" w:rsidRPr="0099793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bCs/>
          <w:sz w:val="24"/>
          <w:szCs w:val="24"/>
        </w:rPr>
        <w:t>Diagram.</w:t>
      </w:r>
    </w:p>
    <w:p w:rsidR="00C94638" w:rsidRPr="0099793C" w:rsidRDefault="00466C1F" w:rsidP="00C9463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 xml:space="preserve">Explain the </w:t>
      </w:r>
      <w:proofErr w:type="spellStart"/>
      <w:r w:rsidRPr="0099793C">
        <w:rPr>
          <w:rFonts w:ascii="Times New Roman" w:hAnsi="Times New Roman" w:cs="Times New Roman"/>
          <w:bCs/>
          <w:sz w:val="24"/>
          <w:szCs w:val="24"/>
        </w:rPr>
        <w:t>behaviour</w:t>
      </w:r>
      <w:proofErr w:type="spellEnd"/>
      <w:r w:rsidRPr="0099793C">
        <w:rPr>
          <w:rFonts w:ascii="Times New Roman" w:hAnsi="Times New Roman" w:cs="Times New Roman"/>
          <w:bCs/>
          <w:sz w:val="24"/>
          <w:szCs w:val="24"/>
        </w:rPr>
        <w:t xml:space="preserve"> of slurry setting of thickeners with a suitable</w:t>
      </w:r>
      <w:r w:rsidR="00C94638" w:rsidRPr="0099793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bCs/>
          <w:sz w:val="24"/>
          <w:szCs w:val="24"/>
        </w:rPr>
        <w:t>Diagram.</w:t>
      </w:r>
    </w:p>
    <w:p w:rsidR="00C94638" w:rsidRPr="0099793C" w:rsidRDefault="00466C1F" w:rsidP="00C9463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 xml:space="preserve">Define the term ‘Elutriation’. Write its applications. </w:t>
      </w:r>
    </w:p>
    <w:p w:rsidR="00C94638" w:rsidRPr="0099793C" w:rsidRDefault="00466C1F" w:rsidP="00C9463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Explain the mechanism and applications of Elutriation tank</w:t>
      </w:r>
    </w:p>
    <w:p w:rsidR="00C94638" w:rsidRPr="0099793C" w:rsidRDefault="00466C1F" w:rsidP="00C9463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Explain the methods</w:t>
      </w:r>
      <w:r w:rsidR="00C94638" w:rsidRPr="0099793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99793C">
        <w:rPr>
          <w:rFonts w:ascii="Times New Roman" w:hAnsi="Times New Roman" w:cs="Times New Roman"/>
          <w:bCs/>
          <w:sz w:val="24"/>
          <w:szCs w:val="24"/>
        </w:rPr>
        <w:t>Of</w:t>
      </w:r>
      <w:proofErr w:type="gramEnd"/>
      <w:r w:rsidRPr="0099793C">
        <w:rPr>
          <w:rFonts w:ascii="Times New Roman" w:hAnsi="Times New Roman" w:cs="Times New Roman"/>
          <w:bCs/>
          <w:sz w:val="24"/>
          <w:szCs w:val="24"/>
        </w:rPr>
        <w:t xml:space="preserve"> size separation of particles in a powder using air</w:t>
      </w:r>
      <w:r w:rsidR="00C94638" w:rsidRPr="0099793C">
        <w:rPr>
          <w:rFonts w:ascii="Times New Roman" w:hAnsi="Times New Roman" w:cs="Times New Roman"/>
          <w:bCs/>
          <w:sz w:val="24"/>
          <w:szCs w:val="24"/>
        </w:rPr>
        <w:t xml:space="preserve"> as a medium</w:t>
      </w:r>
    </w:p>
    <w:p w:rsidR="00C94638" w:rsidRPr="0099793C" w:rsidRDefault="00466C1F" w:rsidP="00C9463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Explain the principles of sedimentation of particles using liquid as a</w:t>
      </w:r>
      <w:r w:rsidR="00C94638" w:rsidRPr="0099793C">
        <w:rPr>
          <w:rFonts w:ascii="Times New Roman" w:hAnsi="Times New Roman" w:cs="Times New Roman"/>
          <w:bCs/>
          <w:sz w:val="24"/>
          <w:szCs w:val="24"/>
        </w:rPr>
        <w:t xml:space="preserve"> Medium. </w:t>
      </w:r>
    </w:p>
    <w:p w:rsidR="00C94638" w:rsidRPr="0099793C" w:rsidRDefault="00466C1F" w:rsidP="00C9463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lastRenderedPageBreak/>
        <w:t>Explain the specific uses and applications of a scrubber. Draw the</w:t>
      </w:r>
      <w:r w:rsidR="00C94638" w:rsidRPr="0099793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bCs/>
          <w:sz w:val="24"/>
          <w:szCs w:val="24"/>
        </w:rPr>
        <w:t>Sketch of the equipment.</w:t>
      </w:r>
    </w:p>
    <w:p w:rsidR="00C94638" w:rsidRPr="0099793C" w:rsidRDefault="00466C1F" w:rsidP="00C9463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 xml:space="preserve">Explain construction and working of bag filter. </w:t>
      </w:r>
    </w:p>
    <w:p w:rsidR="00466C1F" w:rsidRPr="0099793C" w:rsidRDefault="00466C1F" w:rsidP="00C9463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Explain principle and working of cyclone separator.</w:t>
      </w:r>
    </w:p>
    <w:p w:rsidR="00C94638" w:rsidRPr="0099793C" w:rsidRDefault="00C94638" w:rsidP="00C9463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Describe one industrial method for size separation of a powder and its applications.</w:t>
      </w:r>
    </w:p>
    <w:p w:rsidR="00A10A2D" w:rsidRPr="0099793C" w:rsidRDefault="00A10A2D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99793C">
        <w:rPr>
          <w:rFonts w:ascii="Times New Roman" w:hAnsi="Times New Roman" w:cs="Times New Roman"/>
          <w:b/>
          <w:bCs/>
          <w:sz w:val="32"/>
          <w:szCs w:val="32"/>
        </w:rPr>
        <w:t>Chapter 4 Mixing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Mention the equipment used for solid-solid mixing.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List the equipment used for powder mix</w:t>
      </w:r>
      <w:r w:rsidR="001C5A7C" w:rsidRPr="0099793C">
        <w:rPr>
          <w:rFonts w:ascii="Times New Roman" w:hAnsi="Times New Roman" w:cs="Times New Roman"/>
          <w:sz w:val="24"/>
          <w:szCs w:val="24"/>
        </w:rPr>
        <w:t>ing in pharmaceutical industry.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working of a mixer used for mixing dry powders before</w:t>
      </w:r>
      <w:r w:rsidR="001C5A7C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Granulation.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construction and working of a ribbon blender for mixing</w:t>
      </w:r>
      <w:r w:rsidR="001C5A7C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Solids.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rite the uses of the sigma blade blender.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factors influencing mixing of solids. Write th</w:t>
      </w:r>
      <w:r w:rsidR="001C5A7C" w:rsidRPr="0099793C">
        <w:rPr>
          <w:rFonts w:ascii="Times New Roman" w:hAnsi="Times New Roman" w:cs="Times New Roman"/>
          <w:sz w:val="24"/>
          <w:szCs w:val="24"/>
        </w:rPr>
        <w:t xml:space="preserve">e principle of </w:t>
      </w:r>
      <w:proofErr w:type="spellStart"/>
      <w:r w:rsidR="001C5A7C" w:rsidRPr="0099793C">
        <w:rPr>
          <w:rFonts w:ascii="Times New Roman" w:hAnsi="Times New Roman" w:cs="Times New Roman"/>
          <w:sz w:val="24"/>
          <w:szCs w:val="24"/>
        </w:rPr>
        <w:t>planteraty</w:t>
      </w:r>
      <w:proofErr w:type="spellEnd"/>
      <w:r w:rsidR="001C5A7C" w:rsidRPr="0099793C">
        <w:rPr>
          <w:rFonts w:ascii="Times New Roman" w:hAnsi="Times New Roman" w:cs="Times New Roman"/>
          <w:sz w:val="24"/>
          <w:szCs w:val="24"/>
        </w:rPr>
        <w:t xml:space="preserve"> mixer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equipment for solid-solid mixing of pharmaceutical</w:t>
      </w:r>
      <w:r w:rsidR="001C5A7C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Materials.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fine and differentiate mixing and agitation.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Classify liquids based on their miscibility. Give one example in each</w:t>
      </w:r>
      <w:r w:rsidR="001C5A7C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 xml:space="preserve">Case. 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numerate the applications of liquid mixing.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Describe the mechanisms of liquid mixing. 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numerate the mechanisms of solids mixing.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</w:t>
      </w:r>
      <w:r w:rsidR="001C5A7C" w:rsidRPr="0099793C">
        <w:rPr>
          <w:rFonts w:ascii="Times New Roman" w:hAnsi="Times New Roman" w:cs="Times New Roman"/>
          <w:sz w:val="24"/>
          <w:szCs w:val="24"/>
        </w:rPr>
        <w:t>ain flow patterns of impellers.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are the factors affecting selection of a mixer?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How are pipe mixers advantageous in liquid mixing? 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is meant by vortex? How is it prevented?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Give the chara</w:t>
      </w:r>
      <w:r w:rsidR="001C5A7C" w:rsidRPr="0099793C">
        <w:rPr>
          <w:rFonts w:ascii="Times New Roman" w:hAnsi="Times New Roman" w:cs="Times New Roman"/>
          <w:sz w:val="24"/>
          <w:szCs w:val="24"/>
        </w:rPr>
        <w:t>cteristics of mixing impellers.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</w:t>
      </w:r>
      <w:r w:rsidR="001C5A7C" w:rsidRPr="0099793C">
        <w:rPr>
          <w:rFonts w:ascii="Times New Roman" w:hAnsi="Times New Roman" w:cs="Times New Roman"/>
          <w:sz w:val="24"/>
          <w:szCs w:val="24"/>
        </w:rPr>
        <w:t xml:space="preserve"> operation of agitator mixers.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turbine mixer with flow pattern.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Suggest a suitable mixer and its operation</w:t>
      </w:r>
      <w:r w:rsidR="001C5A7C" w:rsidRPr="0099793C">
        <w:rPr>
          <w:rFonts w:ascii="Times New Roman" w:hAnsi="Times New Roman" w:cs="Times New Roman"/>
          <w:sz w:val="24"/>
          <w:szCs w:val="24"/>
        </w:rPr>
        <w:t xml:space="preserve"> for mixing of viscous liquids.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raw a neat labelled diagram of mixing tank with</w:t>
      </w:r>
      <w:r w:rsidR="001C5A7C" w:rsidRPr="0099793C">
        <w:rPr>
          <w:rFonts w:ascii="Times New Roman" w:hAnsi="Times New Roman" w:cs="Times New Roman"/>
          <w:sz w:val="24"/>
          <w:szCs w:val="24"/>
        </w:rPr>
        <w:t xml:space="preserve"> accessories for</w:t>
      </w:r>
      <w:r w:rsidRPr="0099793C">
        <w:rPr>
          <w:rFonts w:ascii="Times New Roman" w:hAnsi="Times New Roman" w:cs="Times New Roman"/>
          <w:sz w:val="24"/>
          <w:szCs w:val="24"/>
        </w:rPr>
        <w:t xml:space="preserve"> efficient liquid mixing.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principle, working,</w:t>
      </w:r>
      <w:r w:rsidR="001C5A7C" w:rsidRPr="0099793C">
        <w:rPr>
          <w:rFonts w:ascii="Times New Roman" w:hAnsi="Times New Roman" w:cs="Times New Roman"/>
          <w:sz w:val="24"/>
          <w:szCs w:val="24"/>
        </w:rPr>
        <w:t xml:space="preserve"> and advantages of jet mixer. 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are flow components for liquids? Explain their role during mixing.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Explain the factors influencing mixing of solids. 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are the reasons for vortex? Wha</w:t>
      </w:r>
      <w:r w:rsidR="001C5A7C" w:rsidRPr="0099793C">
        <w:rPr>
          <w:rFonts w:ascii="Times New Roman" w:hAnsi="Times New Roman" w:cs="Times New Roman"/>
          <w:sz w:val="24"/>
          <w:szCs w:val="24"/>
        </w:rPr>
        <w:t xml:space="preserve">t are the drawbacks of vortex? </w:t>
      </w:r>
      <w:r w:rsidRPr="0099793C">
        <w:rPr>
          <w:rFonts w:ascii="Times New Roman" w:hAnsi="Times New Roman" w:cs="Times New Roman"/>
          <w:sz w:val="24"/>
          <w:szCs w:val="24"/>
        </w:rPr>
        <w:t xml:space="preserve">Suggest solutions for the </w:t>
      </w:r>
      <w:r w:rsidR="001C5A7C" w:rsidRPr="0099793C">
        <w:rPr>
          <w:rFonts w:ascii="Times New Roman" w:hAnsi="Times New Roman" w:cs="Times New Roman"/>
          <w:sz w:val="24"/>
          <w:szCs w:val="24"/>
        </w:rPr>
        <w:t>problems of vortex formation.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iscuss the devices used for liquid-liquid mixing.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Suggest suitable mixing equipment for semisolids.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List different factors influencing the selection of an emulsifier.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The principle, constructi</w:t>
      </w:r>
      <w:r w:rsidR="001C5A7C" w:rsidRPr="0099793C">
        <w:rPr>
          <w:rFonts w:ascii="Times New Roman" w:hAnsi="Times New Roman" w:cs="Times New Roman"/>
          <w:sz w:val="24"/>
          <w:szCs w:val="24"/>
        </w:rPr>
        <w:t xml:space="preserve">on, working, advantages, and </w:t>
      </w:r>
      <w:r w:rsidRPr="0099793C">
        <w:rPr>
          <w:rFonts w:ascii="Times New Roman" w:hAnsi="Times New Roman" w:cs="Times New Roman"/>
          <w:sz w:val="24"/>
          <w:szCs w:val="24"/>
        </w:rPr>
        <w:t xml:space="preserve">Disadvantages of a </w:t>
      </w:r>
      <w:proofErr w:type="spellStart"/>
      <w:r w:rsidRPr="0099793C">
        <w:rPr>
          <w:rFonts w:ascii="Times New Roman" w:hAnsi="Times New Roman" w:cs="Times New Roman"/>
          <w:sz w:val="24"/>
          <w:szCs w:val="24"/>
        </w:rPr>
        <w:t>Silverson</w:t>
      </w:r>
      <w:proofErr w:type="spellEnd"/>
      <w:r w:rsidRPr="0099793C">
        <w:rPr>
          <w:rFonts w:ascii="Times New Roman" w:hAnsi="Times New Roman" w:cs="Times New Roman"/>
          <w:sz w:val="24"/>
          <w:szCs w:val="24"/>
        </w:rPr>
        <w:t xml:space="preserve"> emulsifier with the hel</w:t>
      </w:r>
      <w:r w:rsidR="001C5A7C" w:rsidRPr="0099793C">
        <w:rPr>
          <w:rFonts w:ascii="Times New Roman" w:hAnsi="Times New Roman" w:cs="Times New Roman"/>
          <w:sz w:val="24"/>
          <w:szCs w:val="24"/>
        </w:rPr>
        <w:t>p of a neat diagram.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construction and working of</w:t>
      </w:r>
      <w:r w:rsidR="001C5A7C" w:rsidRPr="0099793C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1C5A7C" w:rsidRPr="0099793C">
        <w:rPr>
          <w:rFonts w:ascii="Times New Roman" w:hAnsi="Times New Roman" w:cs="Times New Roman"/>
          <w:sz w:val="24"/>
          <w:szCs w:val="24"/>
        </w:rPr>
        <w:t>rapisonic</w:t>
      </w:r>
      <w:proofErr w:type="spellEnd"/>
      <w:r w:rsidR="001C5A7C" w:rsidRPr="0099793C">
        <w:rPr>
          <w:rFonts w:ascii="Times New Roman" w:hAnsi="Times New Roman" w:cs="Times New Roman"/>
          <w:sz w:val="24"/>
          <w:szCs w:val="24"/>
        </w:rPr>
        <w:t xml:space="preserve"> homogenizer.</w:t>
      </w:r>
    </w:p>
    <w:p w:rsidR="001C5A7C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rite the principle of a mixer sui</w:t>
      </w:r>
      <w:r w:rsidR="001C5A7C" w:rsidRPr="0099793C">
        <w:rPr>
          <w:rFonts w:ascii="Times New Roman" w:hAnsi="Times New Roman" w:cs="Times New Roman"/>
          <w:sz w:val="24"/>
          <w:szCs w:val="24"/>
        </w:rPr>
        <w:t xml:space="preserve">table for mixing of solids and Semisolids. </w:t>
      </w:r>
    </w:p>
    <w:p w:rsidR="006C1986" w:rsidRPr="0099793C" w:rsidRDefault="006C1986" w:rsidP="001C5A7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ith the neat sketch, describe the construction and working of equipment for mixing pastes and plastic masses. What are their</w:t>
      </w:r>
      <w:r w:rsidR="001C5A7C" w:rsidRPr="0099793C">
        <w:rPr>
          <w:rFonts w:ascii="Times New Roman" w:hAnsi="Times New Roman" w:cs="Times New Roman"/>
          <w:sz w:val="24"/>
          <w:szCs w:val="24"/>
        </w:rPr>
        <w:t xml:space="preserve"> pharmaceutical applications?</w:t>
      </w:r>
    </w:p>
    <w:p w:rsidR="00443447" w:rsidRPr="0099793C" w:rsidRDefault="0044344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99793C">
        <w:rPr>
          <w:rFonts w:ascii="Times New Roman" w:hAnsi="Times New Roman" w:cs="Times New Roman"/>
          <w:b/>
          <w:bCs/>
          <w:sz w:val="32"/>
          <w:szCs w:val="32"/>
        </w:rPr>
        <w:lastRenderedPageBreak/>
        <w:t>Unit-2</w:t>
      </w:r>
    </w:p>
    <w:p w:rsidR="006C1986" w:rsidRPr="0099793C" w:rsidRDefault="00330CB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99793C">
        <w:rPr>
          <w:rFonts w:ascii="Times New Roman" w:hAnsi="Times New Roman" w:cs="Times New Roman"/>
          <w:b/>
          <w:bCs/>
          <w:sz w:val="32"/>
          <w:szCs w:val="32"/>
        </w:rPr>
        <w:t>Chapter 2 Evaporation</w:t>
      </w:r>
    </w:p>
    <w:p w:rsidR="00443447" w:rsidRPr="0099793C" w:rsidRDefault="00890CA8" w:rsidP="0044344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term Evaporator capacity.</w:t>
      </w:r>
    </w:p>
    <w:p w:rsidR="00443447" w:rsidRPr="0099793C" w:rsidRDefault="00443447" w:rsidP="0044344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fine evaporation in terms of capacity and economy as applied to Evaporation practice.</w:t>
      </w:r>
    </w:p>
    <w:p w:rsidR="00443447" w:rsidRPr="0099793C" w:rsidRDefault="00890CA8" w:rsidP="0044344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What is </w:t>
      </w:r>
      <w:proofErr w:type="spellStart"/>
      <w:r w:rsidRPr="0099793C">
        <w:rPr>
          <w:rFonts w:ascii="Times New Roman" w:hAnsi="Times New Roman" w:cs="Times New Roman"/>
          <w:sz w:val="24"/>
          <w:szCs w:val="24"/>
        </w:rPr>
        <w:t>calandria</w:t>
      </w:r>
      <w:proofErr w:type="spellEnd"/>
      <w:r w:rsidRPr="0099793C">
        <w:rPr>
          <w:rFonts w:ascii="Times New Roman" w:hAnsi="Times New Roman" w:cs="Times New Roman"/>
          <w:sz w:val="24"/>
          <w:szCs w:val="24"/>
        </w:rPr>
        <w:t>? Give its uses.</w:t>
      </w:r>
    </w:p>
    <w:p w:rsidR="00443447" w:rsidRPr="0099793C" w:rsidRDefault="00890CA8" w:rsidP="0044344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What is </w:t>
      </w:r>
      <w:proofErr w:type="spellStart"/>
      <w:r w:rsidRPr="0099793C">
        <w:rPr>
          <w:rFonts w:ascii="Times New Roman" w:hAnsi="Times New Roman" w:cs="Times New Roman"/>
          <w:sz w:val="24"/>
          <w:szCs w:val="24"/>
        </w:rPr>
        <w:t>cal</w:t>
      </w:r>
      <w:r w:rsidR="00443447" w:rsidRPr="0099793C">
        <w:rPr>
          <w:rFonts w:ascii="Times New Roman" w:hAnsi="Times New Roman" w:cs="Times New Roman"/>
          <w:sz w:val="24"/>
          <w:szCs w:val="24"/>
        </w:rPr>
        <w:t>andria</w:t>
      </w:r>
      <w:proofErr w:type="spellEnd"/>
      <w:r w:rsidR="00443447" w:rsidRPr="0099793C">
        <w:rPr>
          <w:rFonts w:ascii="Times New Roman" w:hAnsi="Times New Roman" w:cs="Times New Roman"/>
          <w:sz w:val="24"/>
          <w:szCs w:val="24"/>
        </w:rPr>
        <w:t xml:space="preserve">? Write its importance. </w:t>
      </w:r>
    </w:p>
    <w:p w:rsidR="00443447" w:rsidRPr="0099793C" w:rsidRDefault="00890CA8" w:rsidP="0044344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are the different modes of feed in multiple effect evaporator?</w:t>
      </w:r>
    </w:p>
    <w:p w:rsidR="00443447" w:rsidRPr="0099793C" w:rsidRDefault="00890CA8" w:rsidP="0044344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are the criteria in selecting the metals for the construction of steam</w:t>
      </w:r>
      <w:r w:rsidR="00443447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Jacketed kettle?</w:t>
      </w:r>
    </w:p>
    <w:p w:rsidR="00443447" w:rsidRPr="0099793C" w:rsidRDefault="00890CA8" w:rsidP="0044344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rite the importance of forced circulation in forced circulation</w:t>
      </w:r>
      <w:r w:rsidR="00443447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Evaporator.</w:t>
      </w:r>
    </w:p>
    <w:p w:rsidR="002D4B31" w:rsidRPr="0099793C" w:rsidRDefault="00890CA8" w:rsidP="002D4B3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How is multiple effect evaporator advantageous over single effect</w:t>
      </w:r>
      <w:r w:rsidR="002D4B3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Evaporator?</w:t>
      </w:r>
    </w:p>
    <w:p w:rsidR="002D4B31" w:rsidRPr="0099793C" w:rsidRDefault="00890CA8" w:rsidP="002D4B3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laborate the concept of multiple effect evaporation. What specific advantages does it offer?</w:t>
      </w:r>
    </w:p>
    <w:p w:rsidR="002D4B31" w:rsidRPr="0099793C" w:rsidRDefault="00890CA8" w:rsidP="002D4B3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construction and working of climbing film evaporator.</w:t>
      </w:r>
    </w:p>
    <w:p w:rsidR="002D4B31" w:rsidRPr="0099793C" w:rsidRDefault="00890CA8" w:rsidP="002D4B3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construction and working of film evaporator of any one type.</w:t>
      </w:r>
    </w:p>
    <w:p w:rsidR="002D4B31" w:rsidRPr="0099793C" w:rsidRDefault="00890CA8" w:rsidP="002D4B3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construction and working of a fo</w:t>
      </w:r>
      <w:r w:rsidR="002D4B31" w:rsidRPr="0099793C">
        <w:rPr>
          <w:rFonts w:ascii="Times New Roman" w:hAnsi="Times New Roman" w:cs="Times New Roman"/>
          <w:sz w:val="24"/>
          <w:szCs w:val="24"/>
        </w:rPr>
        <w:t xml:space="preserve">rced circulation evaporator. </w:t>
      </w:r>
    </w:p>
    <w:p w:rsidR="002D4B31" w:rsidRPr="0099793C" w:rsidRDefault="00890CA8" w:rsidP="002D4B3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construction and working of a horizontal tube evaporator.</w:t>
      </w:r>
    </w:p>
    <w:p w:rsidR="002D4B31" w:rsidRPr="0099793C" w:rsidRDefault="00890CA8" w:rsidP="002D4B3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How does film evaporator function? Elaborate the answer with a neat</w:t>
      </w:r>
      <w:r w:rsidR="002D4B3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Sketch of one such evaporator. List the merits, and demerits of film evaporator system.</w:t>
      </w:r>
    </w:p>
    <w:p w:rsidR="002D4B31" w:rsidRPr="0099793C" w:rsidRDefault="00890CA8" w:rsidP="002D4B3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Classify evaporators. Describe principle, construction and working of a</w:t>
      </w:r>
      <w:r w:rsidR="002D4B3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Climbing film evaporator.</w:t>
      </w:r>
    </w:p>
    <w:p w:rsidR="002D4B31" w:rsidRPr="0099793C" w:rsidRDefault="00890CA8" w:rsidP="002D4B3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term ‘multiple effect evaporation’ and ‘evaporator</w:t>
      </w:r>
      <w:r w:rsidR="002D4B3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Capacity. How can many effects go into a multiple effect evaporator?</w:t>
      </w:r>
    </w:p>
    <w:p w:rsidR="002D4B31" w:rsidRPr="0099793C" w:rsidRDefault="00890CA8" w:rsidP="002D4B3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do you understand by multiple effect evaporator’? Describe one</w:t>
      </w:r>
      <w:r w:rsidR="002D4B31" w:rsidRPr="0099793C">
        <w:rPr>
          <w:rFonts w:ascii="Times New Roman" w:hAnsi="Times New Roman" w:cs="Times New Roman"/>
          <w:sz w:val="24"/>
          <w:szCs w:val="24"/>
        </w:rPr>
        <w:t xml:space="preserve">, </w:t>
      </w:r>
      <w:r w:rsidRPr="0099793C">
        <w:rPr>
          <w:rFonts w:ascii="Times New Roman" w:hAnsi="Times New Roman" w:cs="Times New Roman"/>
          <w:sz w:val="24"/>
          <w:szCs w:val="24"/>
        </w:rPr>
        <w:t>Such evaporator.</w:t>
      </w:r>
      <w:r w:rsidR="002D4B3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How</w:t>
      </w:r>
      <w:r w:rsidR="002D4B31" w:rsidRPr="0099793C">
        <w:rPr>
          <w:rFonts w:ascii="Times New Roman" w:hAnsi="Times New Roman" w:cs="Times New Roman"/>
          <w:sz w:val="24"/>
          <w:szCs w:val="24"/>
        </w:rPr>
        <w:t xml:space="preserve"> do you feed such evaporator?</w:t>
      </w:r>
    </w:p>
    <w:p w:rsidR="00890CA8" w:rsidRPr="0099793C" w:rsidRDefault="00890CA8" w:rsidP="002D4B3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Classify evaporators. Describe principle and working of multiple</w:t>
      </w:r>
      <w:r w:rsidR="002D4B31" w:rsidRPr="0099793C">
        <w:rPr>
          <w:rFonts w:ascii="Times New Roman" w:hAnsi="Times New Roman" w:cs="Times New Roman"/>
          <w:sz w:val="24"/>
          <w:szCs w:val="24"/>
        </w:rPr>
        <w:t xml:space="preserve"> effect </w:t>
      </w:r>
      <w:r w:rsidRPr="0099793C">
        <w:rPr>
          <w:rFonts w:ascii="Times New Roman" w:hAnsi="Times New Roman" w:cs="Times New Roman"/>
          <w:sz w:val="24"/>
          <w:szCs w:val="24"/>
        </w:rPr>
        <w:t>Evaporator.</w:t>
      </w:r>
    </w:p>
    <w:p w:rsidR="00890CA8" w:rsidRPr="0099793C" w:rsidRDefault="00344419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99793C">
        <w:rPr>
          <w:rFonts w:ascii="Times New Roman" w:hAnsi="Times New Roman" w:cs="Times New Roman"/>
          <w:b/>
          <w:bCs/>
          <w:sz w:val="32"/>
          <w:szCs w:val="32"/>
        </w:rPr>
        <w:t>Chapter 3 Heat transfer</w:t>
      </w:r>
    </w:p>
    <w:p w:rsidR="002D4B31" w:rsidRPr="0099793C" w:rsidRDefault="000333E1" w:rsidP="002D4B3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Describe the types of condensation for saturated </w:t>
      </w:r>
      <w:proofErr w:type="spellStart"/>
      <w:r w:rsidRPr="0099793C">
        <w:rPr>
          <w:rFonts w:ascii="Times New Roman" w:hAnsi="Times New Roman" w:cs="Times New Roman"/>
          <w:sz w:val="24"/>
          <w:szCs w:val="24"/>
        </w:rPr>
        <w:t>vapour</w:t>
      </w:r>
      <w:proofErr w:type="spellEnd"/>
      <w:r w:rsidRPr="0099793C">
        <w:rPr>
          <w:rFonts w:ascii="Times New Roman" w:hAnsi="Times New Roman" w:cs="Times New Roman"/>
          <w:sz w:val="24"/>
          <w:szCs w:val="24"/>
        </w:rPr>
        <w:t xml:space="preserve"> free from </w:t>
      </w:r>
      <w:proofErr w:type="spellStart"/>
      <w:r w:rsidRPr="0099793C">
        <w:rPr>
          <w:rFonts w:ascii="Times New Roman" w:hAnsi="Times New Roman" w:cs="Times New Roman"/>
          <w:sz w:val="24"/>
          <w:szCs w:val="24"/>
        </w:rPr>
        <w:t>non condensable</w:t>
      </w:r>
      <w:proofErr w:type="spellEnd"/>
      <w:r w:rsidRPr="0099793C">
        <w:rPr>
          <w:rFonts w:ascii="Times New Roman" w:hAnsi="Times New Roman" w:cs="Times New Roman"/>
          <w:sz w:val="24"/>
          <w:szCs w:val="24"/>
        </w:rPr>
        <w:t xml:space="preserve"> gases.</w:t>
      </w:r>
    </w:p>
    <w:p w:rsidR="002D4B31" w:rsidRPr="0099793C" w:rsidRDefault="000333E1" w:rsidP="002D4B3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fine Black body and Grey body.</w:t>
      </w:r>
    </w:p>
    <w:p w:rsidR="002D4B31" w:rsidRPr="0099793C" w:rsidRDefault="000333E1" w:rsidP="002D4B3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Give characteristics of drop wi</w:t>
      </w:r>
      <w:r w:rsidR="002D4B31" w:rsidRPr="0099793C">
        <w:rPr>
          <w:rFonts w:ascii="Times New Roman" w:hAnsi="Times New Roman" w:cs="Times New Roman"/>
          <w:sz w:val="24"/>
          <w:szCs w:val="24"/>
        </w:rPr>
        <w:t>se and film types condensation.</w:t>
      </w:r>
    </w:p>
    <w:p w:rsidR="002D4B31" w:rsidRPr="0099793C" w:rsidRDefault="000333E1" w:rsidP="002D4B3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rop wise or film type condensation gives superior value of</w:t>
      </w:r>
      <w:r w:rsidR="002D4B3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 xml:space="preserve">Overall </w:t>
      </w:r>
      <w:proofErr w:type="gramStart"/>
      <w:r w:rsidRPr="0099793C">
        <w:rPr>
          <w:rFonts w:ascii="Times New Roman" w:hAnsi="Times New Roman" w:cs="Times New Roman"/>
          <w:sz w:val="24"/>
          <w:szCs w:val="24"/>
        </w:rPr>
        <w:t>heat</w:t>
      </w:r>
      <w:proofErr w:type="gramEnd"/>
      <w:r w:rsidR="002D4B3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Transfer co-efficient and why?</w:t>
      </w:r>
    </w:p>
    <w:p w:rsidR="002D4B31" w:rsidRPr="0099793C" w:rsidRDefault="000333E1" w:rsidP="002D4B3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List the characteristics of heat transfer by radiation.</w:t>
      </w:r>
    </w:p>
    <w:p w:rsidR="002D4B31" w:rsidRPr="0099793C" w:rsidRDefault="000333E1" w:rsidP="002D4B3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are ‘Grey bodie</w:t>
      </w:r>
      <w:r w:rsidR="002D4B31" w:rsidRPr="0099793C">
        <w:rPr>
          <w:rFonts w:ascii="Times New Roman" w:hAnsi="Times New Roman" w:cs="Times New Roman"/>
          <w:sz w:val="24"/>
          <w:szCs w:val="24"/>
        </w:rPr>
        <w:t xml:space="preserve">s’? How do they radiate heat? </w:t>
      </w:r>
    </w:p>
    <w:p w:rsidR="002D4B31" w:rsidRPr="0099793C" w:rsidRDefault="000333E1" w:rsidP="002D4B3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Give the final equation for heat transfer by conduction through</w:t>
      </w:r>
      <w:r w:rsidR="002D4B3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 xml:space="preserve">Resistances in </w:t>
      </w:r>
      <w:r w:rsidR="002D4B31" w:rsidRPr="0099793C">
        <w:rPr>
          <w:rFonts w:ascii="Times New Roman" w:hAnsi="Times New Roman" w:cs="Times New Roman"/>
          <w:sz w:val="24"/>
          <w:szCs w:val="24"/>
        </w:rPr>
        <w:t xml:space="preserve">series and explain the terms. </w:t>
      </w:r>
    </w:p>
    <w:p w:rsidR="002D4B31" w:rsidRPr="0099793C" w:rsidRDefault="000333E1" w:rsidP="002D4B3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are overall heat transfer co-efficient and individual film</w:t>
      </w:r>
      <w:r w:rsidR="002D4B31" w:rsidRPr="0099793C">
        <w:rPr>
          <w:rFonts w:ascii="Times New Roman" w:hAnsi="Times New Roman" w:cs="Times New Roman"/>
          <w:sz w:val="24"/>
          <w:szCs w:val="24"/>
        </w:rPr>
        <w:t xml:space="preserve"> Coefficient? </w:t>
      </w:r>
    </w:p>
    <w:p w:rsidR="002D4B31" w:rsidRPr="0099793C" w:rsidRDefault="000333E1" w:rsidP="002D4B3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ifferentiate between film coefficient and overall heat transfer</w:t>
      </w:r>
      <w:r w:rsidR="002D4B3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Coefficient.</w:t>
      </w:r>
    </w:p>
    <w:p w:rsidR="00773FA8" w:rsidRPr="0099793C" w:rsidRDefault="000333E1" w:rsidP="002D4B3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What is surface coefficient? Write its importance. </w:t>
      </w:r>
    </w:p>
    <w:p w:rsidR="002D4B31" w:rsidRPr="0099793C" w:rsidRDefault="000333E1" w:rsidP="002D4B3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are overall heat transfer coefficient’</w:t>
      </w:r>
      <w:r w:rsidR="00773FA8" w:rsidRPr="0099793C">
        <w:rPr>
          <w:rFonts w:ascii="Times New Roman" w:hAnsi="Times New Roman" w:cs="Times New Roman"/>
          <w:sz w:val="24"/>
          <w:szCs w:val="24"/>
        </w:rPr>
        <w:t xml:space="preserve"> and individual heat transfer coefficients?</w:t>
      </w:r>
    </w:p>
    <w:p w:rsidR="00773FA8" w:rsidRPr="0099793C" w:rsidRDefault="000333E1" w:rsidP="00773FA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fine conductivity with a suitable example.</w:t>
      </w:r>
    </w:p>
    <w:p w:rsidR="00773FA8" w:rsidRPr="0099793C" w:rsidRDefault="000333E1" w:rsidP="00773FA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lastRenderedPageBreak/>
        <w:t>State and explain Stefan Boltzmann’s law of heat of radiation.</w:t>
      </w:r>
    </w:p>
    <w:p w:rsidR="00773FA8" w:rsidRPr="0099793C" w:rsidRDefault="000333E1" w:rsidP="00773FA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State and explain Fourier’s law of h</w:t>
      </w:r>
      <w:r w:rsidR="00773FA8" w:rsidRPr="0099793C">
        <w:rPr>
          <w:rFonts w:ascii="Times New Roman" w:hAnsi="Times New Roman" w:cs="Times New Roman"/>
          <w:sz w:val="24"/>
          <w:szCs w:val="24"/>
        </w:rPr>
        <w:t>eat transmission with equation.</w:t>
      </w:r>
    </w:p>
    <w:p w:rsidR="00773FA8" w:rsidRPr="0099793C" w:rsidRDefault="000333E1" w:rsidP="00773FA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“Nucleate boiling’ and ‘Film boiling’.</w:t>
      </w:r>
    </w:p>
    <w:p w:rsidR="00773FA8" w:rsidRPr="0099793C" w:rsidRDefault="000333E1" w:rsidP="00773FA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fine radiation. Explain Stefan Boltzmann’s</w:t>
      </w:r>
      <w:r w:rsidR="00773FA8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Law.</w:t>
      </w:r>
    </w:p>
    <w:p w:rsidR="00773FA8" w:rsidRPr="0099793C" w:rsidRDefault="000333E1" w:rsidP="00773FA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rite the final equation for heat transfer by conduction through resistance in parallel and explain the terms.</w:t>
      </w:r>
    </w:p>
    <w:p w:rsidR="000333E1" w:rsidRPr="0099793C" w:rsidRDefault="00773FA8" w:rsidP="00773FA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Differentiate </w:t>
      </w:r>
      <w:r w:rsidR="000333E1" w:rsidRPr="0099793C">
        <w:rPr>
          <w:rFonts w:ascii="Times New Roman" w:hAnsi="Times New Roman" w:cs="Times New Roman"/>
          <w:sz w:val="24"/>
          <w:szCs w:val="24"/>
        </w:rPr>
        <w:t xml:space="preserve">Log mean radius and arithmetic </w:t>
      </w:r>
      <w:r w:rsidRPr="0099793C">
        <w:rPr>
          <w:rFonts w:ascii="Times New Roman" w:hAnsi="Times New Roman" w:cs="Times New Roman"/>
          <w:sz w:val="24"/>
          <w:szCs w:val="24"/>
        </w:rPr>
        <w:t xml:space="preserve">Mean radius in conduction of heat. </w:t>
      </w:r>
      <w:r w:rsidR="000333E1" w:rsidRPr="0099793C">
        <w:rPr>
          <w:rFonts w:ascii="Times New Roman" w:hAnsi="Times New Roman" w:cs="Times New Roman"/>
          <w:sz w:val="24"/>
          <w:szCs w:val="24"/>
        </w:rPr>
        <w:t>What are its applications?</w:t>
      </w:r>
    </w:p>
    <w:p w:rsidR="00773FA8" w:rsidRPr="0099793C" w:rsidRDefault="00773FA8" w:rsidP="00773FA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is mean by overall heat transfer coefficient?  What is its significance.</w:t>
      </w:r>
    </w:p>
    <w:p w:rsidR="00773FA8" w:rsidRPr="0099793C" w:rsidRDefault="000333E1" w:rsidP="00773FA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ifferentiate heat inte</w:t>
      </w:r>
      <w:r w:rsidR="00773FA8" w:rsidRPr="0099793C">
        <w:rPr>
          <w:rFonts w:ascii="Times New Roman" w:hAnsi="Times New Roman" w:cs="Times New Roman"/>
          <w:sz w:val="24"/>
          <w:szCs w:val="24"/>
        </w:rPr>
        <w:t xml:space="preserve">rchanger and heat exchanger. </w:t>
      </w:r>
    </w:p>
    <w:p w:rsidR="00773FA8" w:rsidRPr="0099793C" w:rsidRDefault="000333E1" w:rsidP="00773FA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rite th</w:t>
      </w:r>
      <w:r w:rsidR="00773FA8" w:rsidRPr="0099793C">
        <w:rPr>
          <w:rFonts w:ascii="Times New Roman" w:hAnsi="Times New Roman" w:cs="Times New Roman"/>
          <w:sz w:val="24"/>
          <w:szCs w:val="24"/>
        </w:rPr>
        <w:t>e differences between steam trap a</w:t>
      </w:r>
      <w:r w:rsidRPr="0099793C">
        <w:rPr>
          <w:rFonts w:ascii="Times New Roman" w:hAnsi="Times New Roman" w:cs="Times New Roman"/>
          <w:sz w:val="24"/>
          <w:szCs w:val="24"/>
        </w:rPr>
        <w:t>nd drainage pipe in handling steam effectively.</w:t>
      </w:r>
    </w:p>
    <w:p w:rsidR="00773FA8" w:rsidRPr="0099793C" w:rsidRDefault="000333E1" w:rsidP="00773FA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Describe the term ‘entrainment’. How is it prevented? </w:t>
      </w:r>
    </w:p>
    <w:p w:rsidR="007C6F6A" w:rsidRPr="0099793C" w:rsidRDefault="000333E1" w:rsidP="007C6F6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possible reasons for foaming.</w:t>
      </w:r>
    </w:p>
    <w:p w:rsidR="007C6F6A" w:rsidRPr="0099793C" w:rsidRDefault="000333E1" w:rsidP="007C6F6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Describe the advantages and </w:t>
      </w:r>
      <w:r w:rsidR="007C6F6A" w:rsidRPr="0099793C">
        <w:rPr>
          <w:rFonts w:ascii="Times New Roman" w:hAnsi="Times New Roman" w:cs="Times New Roman"/>
          <w:sz w:val="24"/>
          <w:szCs w:val="24"/>
        </w:rPr>
        <w:t>disadvantages of steam boiler.</w:t>
      </w:r>
    </w:p>
    <w:p w:rsidR="007C6F6A" w:rsidRPr="0099793C" w:rsidRDefault="000333E1" w:rsidP="007C6F6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List for characteristics of steam.</w:t>
      </w:r>
    </w:p>
    <w:p w:rsidR="007C6F6A" w:rsidRPr="0099793C" w:rsidRDefault="000333E1" w:rsidP="007C6F6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List the advantages and disadvantages of two each of </w:t>
      </w:r>
      <w:proofErr w:type="spellStart"/>
      <w:r w:rsidRPr="0099793C">
        <w:rPr>
          <w:rFonts w:ascii="Times New Roman" w:hAnsi="Times New Roman" w:cs="Times New Roman"/>
          <w:sz w:val="24"/>
          <w:szCs w:val="24"/>
        </w:rPr>
        <w:t>super heated</w:t>
      </w:r>
      <w:proofErr w:type="spellEnd"/>
      <w:r w:rsidR="007C6F6A" w:rsidRPr="0099793C">
        <w:rPr>
          <w:rFonts w:ascii="Times New Roman" w:hAnsi="Times New Roman" w:cs="Times New Roman"/>
          <w:sz w:val="24"/>
          <w:szCs w:val="24"/>
        </w:rPr>
        <w:t xml:space="preserve"> Steam. </w:t>
      </w:r>
    </w:p>
    <w:p w:rsidR="007C6F6A" w:rsidRPr="0099793C" w:rsidRDefault="000333E1" w:rsidP="007C6F6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terms ‘dry saturated ste</w:t>
      </w:r>
      <w:r w:rsidR="007C6F6A" w:rsidRPr="0099793C">
        <w:rPr>
          <w:rFonts w:ascii="Times New Roman" w:hAnsi="Times New Roman" w:cs="Times New Roman"/>
          <w:sz w:val="24"/>
          <w:szCs w:val="24"/>
        </w:rPr>
        <w:t>am’ and ‘superheated steam’.</w:t>
      </w:r>
    </w:p>
    <w:p w:rsidR="007C6F6A" w:rsidRPr="0099793C" w:rsidRDefault="000333E1" w:rsidP="007C6F6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role of stagnant film in the flow of heat in liquids.</w:t>
      </w:r>
    </w:p>
    <w:p w:rsidR="007C6F6A" w:rsidRPr="0099793C" w:rsidRDefault="000333E1" w:rsidP="007C6F6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fine ‘overall heat transfer coefficient’ and ‘individual film</w:t>
      </w:r>
      <w:r w:rsidR="007C6F6A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Coefficient.</w:t>
      </w:r>
    </w:p>
    <w:p w:rsidR="007C6F6A" w:rsidRPr="0099793C" w:rsidRDefault="000333E1" w:rsidP="007C6F6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Write Stefan </w:t>
      </w:r>
      <w:proofErr w:type="spellStart"/>
      <w:r w:rsidRPr="0099793C">
        <w:rPr>
          <w:rFonts w:ascii="Times New Roman" w:hAnsi="Times New Roman" w:cs="Times New Roman"/>
          <w:sz w:val="24"/>
          <w:szCs w:val="24"/>
        </w:rPr>
        <w:t>Boltzman</w:t>
      </w:r>
      <w:proofErr w:type="spellEnd"/>
      <w:r w:rsidRPr="0099793C">
        <w:rPr>
          <w:rFonts w:ascii="Times New Roman" w:hAnsi="Times New Roman" w:cs="Times New Roman"/>
          <w:sz w:val="24"/>
          <w:szCs w:val="24"/>
        </w:rPr>
        <w:t xml:space="preserve"> equation. Explain the terms.</w:t>
      </w:r>
    </w:p>
    <w:p w:rsidR="007C6F6A" w:rsidRPr="0099793C" w:rsidRDefault="000333E1" w:rsidP="007C6F6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Compare and contrast heat transmission following counter current and parallel current feed techniq</w:t>
      </w:r>
      <w:r w:rsidR="007C6F6A" w:rsidRPr="0099793C">
        <w:rPr>
          <w:rFonts w:ascii="Times New Roman" w:hAnsi="Times New Roman" w:cs="Times New Roman"/>
          <w:sz w:val="24"/>
          <w:szCs w:val="24"/>
        </w:rPr>
        <w:t xml:space="preserve">ues with relevant </w:t>
      </w:r>
      <w:proofErr w:type="spellStart"/>
      <w:r w:rsidR="007C6F6A" w:rsidRPr="0099793C">
        <w:rPr>
          <w:rFonts w:ascii="Times New Roman" w:hAnsi="Times New Roman" w:cs="Times New Roman"/>
          <w:sz w:val="24"/>
          <w:szCs w:val="24"/>
        </w:rPr>
        <w:t>équations</w:t>
      </w:r>
      <w:proofErr w:type="spellEnd"/>
      <w:r w:rsidR="007C6F6A" w:rsidRPr="0099793C">
        <w:rPr>
          <w:rFonts w:ascii="Times New Roman" w:hAnsi="Times New Roman" w:cs="Times New Roman"/>
          <w:sz w:val="24"/>
          <w:szCs w:val="24"/>
        </w:rPr>
        <w:t>.</w:t>
      </w:r>
    </w:p>
    <w:p w:rsidR="007C6F6A" w:rsidRPr="0099793C" w:rsidRDefault="000333E1" w:rsidP="007C6F6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rive Fourier’s law for the conductio</w:t>
      </w:r>
      <w:r w:rsidR="007C6F6A" w:rsidRPr="0099793C">
        <w:rPr>
          <w:rFonts w:ascii="Times New Roman" w:hAnsi="Times New Roman" w:cs="Times New Roman"/>
          <w:sz w:val="24"/>
          <w:szCs w:val="24"/>
        </w:rPr>
        <w:t xml:space="preserve">n of heat through a metal wall. </w:t>
      </w:r>
      <w:r w:rsidRPr="0099793C">
        <w:rPr>
          <w:rFonts w:ascii="Times New Roman" w:hAnsi="Times New Roman" w:cs="Times New Roman"/>
          <w:sz w:val="24"/>
          <w:szCs w:val="24"/>
        </w:rPr>
        <w:t>Mention its appli</w:t>
      </w:r>
      <w:r w:rsidR="007C6F6A" w:rsidRPr="0099793C">
        <w:rPr>
          <w:rFonts w:ascii="Times New Roman" w:hAnsi="Times New Roman" w:cs="Times New Roman"/>
          <w:sz w:val="24"/>
          <w:szCs w:val="24"/>
        </w:rPr>
        <w:t>cations.</w:t>
      </w:r>
    </w:p>
    <w:p w:rsidR="000333E1" w:rsidRPr="0099793C" w:rsidRDefault="000333E1" w:rsidP="007C6F6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rive an equation for heat transmission through a circular pipe from</w:t>
      </w:r>
      <w:r w:rsidR="007C6F6A" w:rsidRPr="0099793C">
        <w:rPr>
          <w:rFonts w:ascii="Times New Roman" w:hAnsi="Times New Roman" w:cs="Times New Roman"/>
          <w:sz w:val="24"/>
          <w:szCs w:val="24"/>
        </w:rPr>
        <w:t xml:space="preserve"> Fourier’s law.</w:t>
      </w:r>
    </w:p>
    <w:p w:rsidR="007C6F6A" w:rsidRPr="0099793C" w:rsidRDefault="007C6F6A" w:rsidP="007C6F6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modes of heat flow.</w:t>
      </w:r>
    </w:p>
    <w:p w:rsidR="007C6F6A" w:rsidRPr="0099793C" w:rsidRDefault="003D2C22" w:rsidP="007C6F6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rite the construction and working of liquid-liquid heat interchanger.</w:t>
      </w:r>
    </w:p>
    <w:p w:rsidR="007C6F6A" w:rsidRPr="0099793C" w:rsidRDefault="003D2C22" w:rsidP="007C6F6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raw a neat labelled diagram of a shell and tube heat exchange</w:t>
      </w:r>
      <w:r w:rsidR="007C6F6A" w:rsidRPr="0099793C">
        <w:rPr>
          <w:rFonts w:ascii="Times New Roman" w:hAnsi="Times New Roman" w:cs="Times New Roman"/>
          <w:sz w:val="24"/>
          <w:szCs w:val="24"/>
        </w:rPr>
        <w:t>r and explain its construction.</w:t>
      </w:r>
    </w:p>
    <w:p w:rsidR="007C6F6A" w:rsidRPr="0099793C" w:rsidRDefault="003D2C22" w:rsidP="007C6F6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rive on equation for heat transfer by conduction through compound</w:t>
      </w:r>
      <w:r w:rsidR="007C6F6A" w:rsidRPr="0099793C">
        <w:rPr>
          <w:rFonts w:ascii="Times New Roman" w:hAnsi="Times New Roman" w:cs="Times New Roman"/>
          <w:sz w:val="24"/>
          <w:szCs w:val="24"/>
        </w:rPr>
        <w:t xml:space="preserve"> Resistances in series.</w:t>
      </w:r>
    </w:p>
    <w:p w:rsidR="007C6F6A" w:rsidRPr="0099793C" w:rsidRDefault="003D2C22" w:rsidP="007C6F6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working of a heat exc</w:t>
      </w:r>
      <w:r w:rsidR="007C6F6A" w:rsidRPr="0099793C">
        <w:rPr>
          <w:rFonts w:ascii="Times New Roman" w:hAnsi="Times New Roman" w:cs="Times New Roman"/>
          <w:sz w:val="24"/>
          <w:szCs w:val="24"/>
        </w:rPr>
        <w:t>hanger with a labelled diagram.</w:t>
      </w:r>
    </w:p>
    <w:p w:rsidR="004479CC" w:rsidRPr="0099793C" w:rsidRDefault="003D2C22" w:rsidP="004479C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finned tube heat exchanger and its specific advantages.</w:t>
      </w:r>
    </w:p>
    <w:p w:rsidR="004479CC" w:rsidRPr="0099793C" w:rsidRDefault="003D2C22" w:rsidP="004479C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Describe the conduction of heat through a circular pipe. Give suitable equations for rate of </w:t>
      </w:r>
      <w:r w:rsidR="004479CC" w:rsidRPr="0099793C">
        <w:rPr>
          <w:rFonts w:ascii="Times New Roman" w:hAnsi="Times New Roman" w:cs="Times New Roman"/>
          <w:sz w:val="24"/>
          <w:szCs w:val="24"/>
        </w:rPr>
        <w:t>heat transfer and explain terms</w:t>
      </w:r>
    </w:p>
    <w:p w:rsidR="004479CC" w:rsidRPr="0099793C" w:rsidRDefault="003D2C22" w:rsidP="004479C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 Describe the conduction of heat through compound resistances in series.</w:t>
      </w:r>
    </w:p>
    <w:p w:rsidR="004479CC" w:rsidRPr="0099793C" w:rsidRDefault="003D2C22" w:rsidP="004479C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rive an expression for the logarithmic mean tempe</w:t>
      </w:r>
      <w:r w:rsidR="004479CC" w:rsidRPr="0099793C">
        <w:rPr>
          <w:rFonts w:ascii="Times New Roman" w:hAnsi="Times New Roman" w:cs="Times New Roman"/>
          <w:sz w:val="24"/>
          <w:szCs w:val="24"/>
        </w:rPr>
        <w:t>rature difference.</w:t>
      </w:r>
    </w:p>
    <w:p w:rsidR="004479CC" w:rsidRPr="0099793C" w:rsidRDefault="003D2C22" w:rsidP="004479C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liquid heat interchangers. What are its advantages?</w:t>
      </w:r>
    </w:p>
    <w:p w:rsidR="004479CC" w:rsidRPr="0099793C" w:rsidRDefault="003D2C22" w:rsidP="004479C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working of any one heat exc</w:t>
      </w:r>
      <w:r w:rsidR="004479CC" w:rsidRPr="0099793C">
        <w:rPr>
          <w:rFonts w:ascii="Times New Roman" w:hAnsi="Times New Roman" w:cs="Times New Roman"/>
          <w:sz w:val="24"/>
          <w:szCs w:val="24"/>
        </w:rPr>
        <w:t>hanger with a labelled diagram.</w:t>
      </w:r>
    </w:p>
    <w:p w:rsidR="004479CC" w:rsidRPr="0099793C" w:rsidRDefault="004479CC" w:rsidP="004479C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construction an</w:t>
      </w:r>
      <w:r w:rsidR="003D2C22" w:rsidRPr="0099793C">
        <w:rPr>
          <w:rFonts w:ascii="Times New Roman" w:hAnsi="Times New Roman" w:cs="Times New Roman"/>
          <w:sz w:val="24"/>
          <w:szCs w:val="24"/>
        </w:rPr>
        <w:t>d working of ‘balanced pressure steam</w:t>
      </w:r>
      <w:r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="003D2C22" w:rsidRPr="0099793C">
        <w:rPr>
          <w:rFonts w:ascii="Times New Roman" w:hAnsi="Times New Roman" w:cs="Times New Roman"/>
          <w:sz w:val="24"/>
          <w:szCs w:val="24"/>
        </w:rPr>
        <w:t>Trap’.</w:t>
      </w:r>
    </w:p>
    <w:p w:rsidR="004479CC" w:rsidRPr="0099793C" w:rsidRDefault="003D2C22" w:rsidP="004479C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construction of a pharmaceutical process vessel with different steam controls.</w:t>
      </w:r>
    </w:p>
    <w:p w:rsidR="004479CC" w:rsidRPr="0099793C" w:rsidRDefault="003D2C22" w:rsidP="004479C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Explain the term ‘steam trap’ giving a suitable </w:t>
      </w:r>
      <w:proofErr w:type="gramStart"/>
      <w:r w:rsidRPr="0099793C">
        <w:rPr>
          <w:rFonts w:ascii="Times New Roman" w:hAnsi="Times New Roman" w:cs="Times New Roman"/>
          <w:sz w:val="24"/>
          <w:szCs w:val="24"/>
        </w:rPr>
        <w:t>examples</w:t>
      </w:r>
      <w:proofErr w:type="gramEnd"/>
      <w:r w:rsidRPr="0099793C">
        <w:rPr>
          <w:rFonts w:ascii="Times New Roman" w:hAnsi="Times New Roman" w:cs="Times New Roman"/>
          <w:sz w:val="24"/>
          <w:szCs w:val="24"/>
        </w:rPr>
        <w:t>.</w:t>
      </w:r>
    </w:p>
    <w:p w:rsidR="004479CC" w:rsidRPr="0099793C" w:rsidRDefault="003D2C22" w:rsidP="004479C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lastRenderedPageBreak/>
        <w:t>Describe steam as an ideal heating medium.</w:t>
      </w:r>
    </w:p>
    <w:p w:rsidR="004479CC" w:rsidRPr="0099793C" w:rsidRDefault="003D2C22" w:rsidP="004479C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ith the help of a neat diagram, explain the concept of film and overall heat transfer in forced convention. Deduce relevant mathematical equations.</w:t>
      </w:r>
    </w:p>
    <w:p w:rsidR="004479CC" w:rsidRPr="0099793C" w:rsidRDefault="003D2C22" w:rsidP="004479C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State Fourier’s law. Derive an equation for heat transfer by conduction</w:t>
      </w:r>
      <w:r w:rsidR="004479CC" w:rsidRPr="0099793C">
        <w:rPr>
          <w:rFonts w:ascii="Times New Roman" w:hAnsi="Times New Roman" w:cs="Times New Roman"/>
          <w:sz w:val="24"/>
          <w:szCs w:val="24"/>
        </w:rPr>
        <w:t xml:space="preserve"> t</w:t>
      </w:r>
      <w:r w:rsidRPr="0099793C">
        <w:rPr>
          <w:rFonts w:ascii="Times New Roman" w:hAnsi="Times New Roman" w:cs="Times New Roman"/>
          <w:sz w:val="24"/>
          <w:szCs w:val="24"/>
        </w:rPr>
        <w:t>hrough a metal wall.</w:t>
      </w:r>
    </w:p>
    <w:p w:rsidR="003D2C22" w:rsidRPr="0099793C" w:rsidRDefault="003D2C22" w:rsidP="004479C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construction, operation, advantages and disadvantages of a</w:t>
      </w:r>
      <w:r w:rsidR="004479CC" w:rsidRPr="009979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9793C">
        <w:rPr>
          <w:rFonts w:ascii="Times New Roman" w:hAnsi="Times New Roman" w:cs="Times New Roman"/>
          <w:sz w:val="24"/>
          <w:szCs w:val="24"/>
        </w:rPr>
        <w:t>Multipass</w:t>
      </w:r>
      <w:proofErr w:type="spellEnd"/>
      <w:r w:rsidRPr="0099793C">
        <w:rPr>
          <w:rFonts w:ascii="Times New Roman" w:hAnsi="Times New Roman" w:cs="Times New Roman"/>
          <w:sz w:val="24"/>
          <w:szCs w:val="24"/>
        </w:rPr>
        <w:t xml:space="preserve"> heater.</w:t>
      </w:r>
    </w:p>
    <w:p w:rsidR="004479CC" w:rsidRPr="0099793C" w:rsidRDefault="00C40791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99793C">
        <w:rPr>
          <w:rFonts w:ascii="Times New Roman" w:hAnsi="Times New Roman" w:cs="Times New Roman"/>
          <w:b/>
          <w:bCs/>
          <w:sz w:val="32"/>
          <w:szCs w:val="32"/>
        </w:rPr>
        <w:t>Unit-3</w:t>
      </w:r>
    </w:p>
    <w:p w:rsidR="00E031B9" w:rsidRPr="0099793C" w:rsidRDefault="00675772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99793C">
        <w:rPr>
          <w:rFonts w:ascii="Times New Roman" w:hAnsi="Times New Roman" w:cs="Times New Roman"/>
          <w:b/>
          <w:bCs/>
          <w:sz w:val="32"/>
          <w:szCs w:val="32"/>
        </w:rPr>
        <w:t>Chapter 1</w:t>
      </w:r>
      <w:r w:rsidR="001E575F" w:rsidRPr="0099793C">
        <w:rPr>
          <w:rFonts w:ascii="Times New Roman" w:hAnsi="Times New Roman" w:cs="Times New Roman"/>
          <w:b/>
          <w:bCs/>
          <w:sz w:val="32"/>
          <w:szCs w:val="32"/>
        </w:rPr>
        <w:t xml:space="preserve"> Drying</w:t>
      </w:r>
    </w:p>
    <w:p w:rsidR="00500D13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istinguish drying and evaporation.</w:t>
      </w:r>
    </w:p>
    <w:p w:rsidR="00500D13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Give suitable dryers:</w:t>
      </w:r>
      <w:r w:rsidR="00500D13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a) Granular free flowing solids</w:t>
      </w:r>
      <w:r w:rsidR="00500D13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b) Wet bricks before sending to kilns</w:t>
      </w:r>
      <w:r w:rsidR="00500D13" w:rsidRPr="0099793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9793C">
        <w:rPr>
          <w:rFonts w:ascii="Times New Roman" w:hAnsi="Times New Roman" w:cs="Times New Roman"/>
          <w:sz w:val="24"/>
          <w:szCs w:val="24"/>
        </w:rPr>
        <w:t>c)Sticky</w:t>
      </w:r>
      <w:proofErr w:type="gramEnd"/>
      <w:r w:rsidRPr="009979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9793C">
        <w:rPr>
          <w:rFonts w:ascii="Times New Roman" w:hAnsi="Times New Roman" w:cs="Times New Roman"/>
          <w:sz w:val="24"/>
          <w:szCs w:val="24"/>
        </w:rPr>
        <w:t>pastesd</w:t>
      </w:r>
      <w:proofErr w:type="spellEnd"/>
      <w:r w:rsidRPr="0099793C">
        <w:rPr>
          <w:rFonts w:ascii="Times New Roman" w:hAnsi="Times New Roman" w:cs="Times New Roman"/>
          <w:sz w:val="24"/>
          <w:szCs w:val="24"/>
        </w:rPr>
        <w:t>) Food products like Horlicks.</w:t>
      </w:r>
    </w:p>
    <w:p w:rsidR="00500D13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fine critical moisture content and</w:t>
      </w:r>
      <w:r w:rsidR="00500D13" w:rsidRPr="0099793C">
        <w:rPr>
          <w:rFonts w:ascii="Times New Roman" w:hAnsi="Times New Roman" w:cs="Times New Roman"/>
          <w:sz w:val="24"/>
          <w:szCs w:val="24"/>
        </w:rPr>
        <w:t xml:space="preserve"> equilibrium moisture constant.</w:t>
      </w:r>
    </w:p>
    <w:p w:rsidR="00500D13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importance of drying in the pharma industry with examples.</w:t>
      </w:r>
    </w:p>
    <w:p w:rsidR="00500D13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fine bound w</w:t>
      </w:r>
      <w:r w:rsidR="00500D13" w:rsidRPr="0099793C">
        <w:rPr>
          <w:rFonts w:ascii="Times New Roman" w:hAnsi="Times New Roman" w:cs="Times New Roman"/>
          <w:sz w:val="24"/>
          <w:szCs w:val="24"/>
        </w:rPr>
        <w:t>ater and free moisture content.</w:t>
      </w:r>
    </w:p>
    <w:p w:rsidR="00500D13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Mention the factors affecting constant drying rate.</w:t>
      </w:r>
    </w:p>
    <w:p w:rsidR="00500D13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</w:t>
      </w:r>
      <w:r w:rsidR="00500D13" w:rsidRPr="0099793C">
        <w:rPr>
          <w:rFonts w:ascii="Times New Roman" w:hAnsi="Times New Roman" w:cs="Times New Roman"/>
          <w:sz w:val="24"/>
          <w:szCs w:val="24"/>
        </w:rPr>
        <w:t xml:space="preserve"> are the applications of FBD? </w:t>
      </w:r>
    </w:p>
    <w:p w:rsidR="00500D13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Classify dryers giving suitable examples.</w:t>
      </w:r>
    </w:p>
    <w:p w:rsidR="00AC27DC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Define drying. Give its importance in the manufacture of dosage forms. </w:t>
      </w:r>
    </w:p>
    <w:p w:rsidR="00AC27DC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how are agitator dryers useful to</w:t>
      </w:r>
      <w:r w:rsidR="00AC27DC" w:rsidRPr="0099793C">
        <w:rPr>
          <w:rFonts w:ascii="Times New Roman" w:hAnsi="Times New Roman" w:cs="Times New Roman"/>
          <w:sz w:val="24"/>
          <w:szCs w:val="24"/>
        </w:rPr>
        <w:t xml:space="preserve"> dry pasty and sludgy </w:t>
      </w:r>
      <w:r w:rsidRPr="0099793C">
        <w:rPr>
          <w:rFonts w:ascii="Times New Roman" w:hAnsi="Times New Roman" w:cs="Times New Roman"/>
          <w:sz w:val="24"/>
          <w:szCs w:val="24"/>
        </w:rPr>
        <w:t>materials?</w:t>
      </w:r>
    </w:p>
    <w:p w:rsidR="00AC27DC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How do you obtain the rate of drying curve for a given drying</w:t>
      </w:r>
      <w:r w:rsidR="00AC27DC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op</w:t>
      </w:r>
      <w:r w:rsidR="00AC27DC" w:rsidRPr="0099793C">
        <w:rPr>
          <w:rFonts w:ascii="Times New Roman" w:hAnsi="Times New Roman" w:cs="Times New Roman"/>
          <w:sz w:val="24"/>
          <w:szCs w:val="24"/>
        </w:rPr>
        <w:t>eration? Give its applications.</w:t>
      </w:r>
    </w:p>
    <w:p w:rsidR="00AC27DC" w:rsidRPr="0099793C" w:rsidRDefault="00AC27DC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Write the mechanism of drying in </w:t>
      </w:r>
      <w:r w:rsidR="00A00C70" w:rsidRPr="0099793C">
        <w:rPr>
          <w:rFonts w:ascii="Times New Roman" w:hAnsi="Times New Roman" w:cs="Times New Roman"/>
          <w:sz w:val="24"/>
          <w:szCs w:val="24"/>
        </w:rPr>
        <w:t>second falling rate period.</w:t>
      </w:r>
    </w:p>
    <w:p w:rsidR="00AC27DC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Recommend a suitable dryer for drying the following substances and</w:t>
      </w:r>
      <w:r w:rsidR="00AC27DC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substantiate your answer with at least two reasons:</w:t>
      </w:r>
      <w:r w:rsidR="00AC27DC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a) Pasty extracts b) Granular solids</w:t>
      </w:r>
    </w:p>
    <w:p w:rsidR="00AC27DC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Describe the drying rate curve </w:t>
      </w:r>
      <w:r w:rsidR="00AC27DC" w:rsidRPr="0099793C">
        <w:rPr>
          <w:rFonts w:ascii="Times New Roman" w:hAnsi="Times New Roman" w:cs="Times New Roman"/>
          <w:sz w:val="24"/>
          <w:szCs w:val="24"/>
        </w:rPr>
        <w:t>for a nonporous granular solid.</w:t>
      </w:r>
    </w:p>
    <w:p w:rsidR="00AC27DC" w:rsidRPr="0099793C" w:rsidRDefault="00A00C70" w:rsidP="00AC27DC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Describe the principle with the help of a labelled diagram of </w:t>
      </w:r>
      <w:r w:rsidR="00AC27DC" w:rsidRPr="0099793C">
        <w:rPr>
          <w:rFonts w:ascii="Times New Roman" w:hAnsi="Times New Roman" w:cs="Times New Roman"/>
          <w:sz w:val="24"/>
          <w:szCs w:val="24"/>
        </w:rPr>
        <w:t xml:space="preserve">fluidized </w:t>
      </w:r>
      <w:r w:rsidRPr="0099793C">
        <w:rPr>
          <w:rFonts w:ascii="Times New Roman" w:hAnsi="Times New Roman" w:cs="Times New Roman"/>
          <w:sz w:val="24"/>
          <w:szCs w:val="24"/>
        </w:rPr>
        <w:t>bed dryer.</w:t>
      </w:r>
    </w:p>
    <w:p w:rsidR="00AC27DC" w:rsidRPr="0099793C" w:rsidRDefault="00A00C70" w:rsidP="00AC27DC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List the pharmaceutical applications of freeze drying process. Give salient features of the process. </w:t>
      </w:r>
    </w:p>
    <w:p w:rsidR="00AC27DC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construction and working of a fluidized bed dryer.</w:t>
      </w:r>
    </w:p>
    <w:p w:rsidR="00AC27DC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construction and working of a tray dryer.</w:t>
      </w:r>
    </w:p>
    <w:p w:rsidR="00AC27DC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principle of spray drying with suitable labelled diagram.</w:t>
      </w:r>
    </w:p>
    <w:p w:rsidR="00AC27DC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drying rate curve.</w:t>
      </w:r>
    </w:p>
    <w:p w:rsidR="00AC27DC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principle and working of drum dryer.</w:t>
      </w:r>
    </w:p>
    <w:p w:rsidR="00AC27DC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factors to be considered in the selection of a suitable dryer.</w:t>
      </w:r>
    </w:p>
    <w:p w:rsidR="00AC27DC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Explain the operation and applications of </w:t>
      </w:r>
      <w:proofErr w:type="spellStart"/>
      <w:r w:rsidRPr="0099793C">
        <w:rPr>
          <w:rFonts w:ascii="Times New Roman" w:hAnsi="Times New Roman" w:cs="Times New Roman"/>
          <w:sz w:val="24"/>
          <w:szCs w:val="24"/>
        </w:rPr>
        <w:t>fluidised</w:t>
      </w:r>
      <w:proofErr w:type="spellEnd"/>
      <w:r w:rsidRPr="0099793C">
        <w:rPr>
          <w:rFonts w:ascii="Times New Roman" w:hAnsi="Times New Roman" w:cs="Times New Roman"/>
          <w:sz w:val="24"/>
          <w:szCs w:val="24"/>
        </w:rPr>
        <w:t xml:space="preserve"> bed dryer.</w:t>
      </w:r>
    </w:p>
    <w:p w:rsidR="00AC27DC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function of drum dryer and its uses.</w:t>
      </w:r>
    </w:p>
    <w:p w:rsidR="00AC27DC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Describe the rate of drying </w:t>
      </w:r>
      <w:r w:rsidR="00AC27DC" w:rsidRPr="0099793C">
        <w:rPr>
          <w:rFonts w:ascii="Times New Roman" w:hAnsi="Times New Roman" w:cs="Times New Roman"/>
          <w:sz w:val="24"/>
          <w:szCs w:val="24"/>
        </w:rPr>
        <w:t>curve for a crude fibrous drug.</w:t>
      </w:r>
    </w:p>
    <w:p w:rsidR="00AC27DC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principle of freeze drying? What are its applications in</w:t>
      </w:r>
      <w:r w:rsidR="00AC27DC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pharmacy?</w:t>
      </w:r>
    </w:p>
    <w:p w:rsidR="00AC27DC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Compare the operations of spray dryer and tray dryer. </w:t>
      </w:r>
    </w:p>
    <w:p w:rsidR="00AC27DC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concept of spray dryer. What are its advantages? Compare</w:t>
      </w:r>
      <w:r w:rsidR="00AC27DC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the spray dryin</w:t>
      </w:r>
      <w:r w:rsidR="00AC27DC" w:rsidRPr="0099793C">
        <w:rPr>
          <w:rFonts w:ascii="Times New Roman" w:hAnsi="Times New Roman" w:cs="Times New Roman"/>
          <w:sz w:val="24"/>
          <w:szCs w:val="24"/>
        </w:rPr>
        <w:t>g with other methods of drying.</w:t>
      </w:r>
    </w:p>
    <w:p w:rsidR="00AC27DC" w:rsidRPr="0099793C" w:rsidRDefault="00A00C70" w:rsidP="00AC27DC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lastRenderedPageBreak/>
        <w:t>Explain the construction and operational details</w:t>
      </w:r>
      <w:r w:rsidR="00AC27DC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of freeze dryer.</w:t>
      </w:r>
      <w:r w:rsidR="00AC27DC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 xml:space="preserve">Describe its applications in pharmacy. </w:t>
      </w:r>
    </w:p>
    <w:p w:rsidR="00AC27DC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principle, construction and working of freeze dryer.</w:t>
      </w:r>
    </w:p>
    <w:p w:rsidR="00AC27DC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concept of spray drying. Describe the specific advantages of spray dried product over drum dried material. Also list the</w:t>
      </w:r>
      <w:r w:rsidR="00AC27DC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pharmaceutical applications.</w:t>
      </w:r>
    </w:p>
    <w:p w:rsidR="00AC27DC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How do you classify dryers? Describe in detail the constant rate and falling rate periods. Add a note on critical moisture content.</w:t>
      </w:r>
    </w:p>
    <w:p w:rsidR="00AC27DC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iscuss the construction, working, advantages a</w:t>
      </w:r>
      <w:r w:rsidR="00AC27DC" w:rsidRPr="0099793C">
        <w:rPr>
          <w:rFonts w:ascii="Times New Roman" w:hAnsi="Times New Roman" w:cs="Times New Roman"/>
          <w:sz w:val="24"/>
          <w:szCs w:val="24"/>
        </w:rPr>
        <w:t>nd disadvantages of spray dryer.</w:t>
      </w:r>
    </w:p>
    <w:p w:rsidR="00A00C70" w:rsidRPr="0099793C" w:rsidRDefault="00A00C70" w:rsidP="00A00C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theory of drying giving more emphasis on</w:t>
      </w:r>
      <w:r w:rsidR="007461D1" w:rsidRPr="0099793C">
        <w:rPr>
          <w:rFonts w:ascii="Times New Roman" w:hAnsi="Times New Roman" w:cs="Times New Roman"/>
          <w:sz w:val="24"/>
          <w:szCs w:val="24"/>
        </w:rPr>
        <w:t xml:space="preserve"> rate of drying with suitable graphs.</w:t>
      </w:r>
    </w:p>
    <w:p w:rsidR="001E575F" w:rsidRPr="0099793C" w:rsidRDefault="006C4FE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99793C">
        <w:rPr>
          <w:rFonts w:ascii="Times New Roman" w:hAnsi="Times New Roman" w:cs="Times New Roman"/>
          <w:b/>
          <w:bCs/>
          <w:sz w:val="32"/>
          <w:szCs w:val="32"/>
        </w:rPr>
        <w:t>Chapter 2 Distillation</w:t>
      </w:r>
    </w:p>
    <w:p w:rsidR="00C40791" w:rsidRPr="0099793C" w:rsidRDefault="004046D7" w:rsidP="004046D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State </w:t>
      </w:r>
      <w:proofErr w:type="spellStart"/>
      <w:r w:rsidRPr="0099793C">
        <w:rPr>
          <w:rFonts w:ascii="Times New Roman" w:hAnsi="Times New Roman" w:cs="Times New Roman"/>
          <w:sz w:val="24"/>
          <w:szCs w:val="24"/>
        </w:rPr>
        <w:t>Raoult's</w:t>
      </w:r>
      <w:proofErr w:type="spellEnd"/>
      <w:r w:rsidRPr="0099793C">
        <w:rPr>
          <w:rFonts w:ascii="Times New Roman" w:hAnsi="Times New Roman" w:cs="Times New Roman"/>
          <w:sz w:val="24"/>
          <w:szCs w:val="24"/>
        </w:rPr>
        <w:t xml:space="preserve"> law.</w:t>
      </w:r>
    </w:p>
    <w:p w:rsidR="00C40791" w:rsidRPr="0099793C" w:rsidRDefault="004046D7" w:rsidP="004046D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Name the materials commonly used in packing of fractionating columns.</w:t>
      </w:r>
    </w:p>
    <w:p w:rsidR="00C40791" w:rsidRPr="0099793C" w:rsidRDefault="004046D7" w:rsidP="004046D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ifferentiate between pl</w:t>
      </w:r>
      <w:r w:rsidR="00C40791" w:rsidRPr="0099793C">
        <w:rPr>
          <w:rFonts w:ascii="Times New Roman" w:hAnsi="Times New Roman" w:cs="Times New Roman"/>
          <w:sz w:val="24"/>
          <w:szCs w:val="24"/>
        </w:rPr>
        <w:t>ate towers and packed towers.</w:t>
      </w:r>
    </w:p>
    <w:p w:rsidR="00C40791" w:rsidRPr="0099793C" w:rsidRDefault="004046D7" w:rsidP="004046D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construction of any one fractionating column.</w:t>
      </w:r>
    </w:p>
    <w:p w:rsidR="00C40791" w:rsidRPr="0099793C" w:rsidRDefault="004046D7" w:rsidP="004046D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istinguish evaporation and distillation.</w:t>
      </w:r>
    </w:p>
    <w:p w:rsidR="00C40791" w:rsidRPr="0099793C" w:rsidRDefault="004046D7" w:rsidP="004046D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Define mean </w:t>
      </w:r>
      <w:r w:rsidR="00C40791" w:rsidRPr="0099793C">
        <w:rPr>
          <w:rFonts w:ascii="Times New Roman" w:hAnsi="Times New Roman" w:cs="Times New Roman"/>
          <w:sz w:val="24"/>
          <w:szCs w:val="24"/>
        </w:rPr>
        <w:t>free path with its importance</w:t>
      </w:r>
    </w:p>
    <w:p w:rsidR="00C40791" w:rsidRPr="0099793C" w:rsidRDefault="004046D7" w:rsidP="004046D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istinguish between 'stripping section' and 'rectifying section of a</w:t>
      </w:r>
      <w:r w:rsidR="00C4079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rectifying column.</w:t>
      </w:r>
    </w:p>
    <w:p w:rsidR="00C40791" w:rsidRPr="0099793C" w:rsidRDefault="004046D7" w:rsidP="004046D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are the characteristics of packing materials u</w:t>
      </w:r>
      <w:r w:rsidR="00C40791" w:rsidRPr="0099793C">
        <w:rPr>
          <w:rFonts w:ascii="Times New Roman" w:hAnsi="Times New Roman" w:cs="Times New Roman"/>
          <w:sz w:val="24"/>
          <w:szCs w:val="24"/>
        </w:rPr>
        <w:t>sed in fractionating columns?</w:t>
      </w:r>
    </w:p>
    <w:p w:rsidR="00C40791" w:rsidRPr="0099793C" w:rsidRDefault="004046D7" w:rsidP="004046D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Name the different types of rectifying columns.</w:t>
      </w:r>
    </w:p>
    <w:p w:rsidR="00C40791" w:rsidRPr="0099793C" w:rsidRDefault="004046D7" w:rsidP="004046D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fine distillation. Mention two a</w:t>
      </w:r>
      <w:r w:rsidR="00C40791" w:rsidRPr="0099793C">
        <w:rPr>
          <w:rFonts w:ascii="Times New Roman" w:hAnsi="Times New Roman" w:cs="Times New Roman"/>
          <w:sz w:val="24"/>
          <w:szCs w:val="24"/>
        </w:rPr>
        <w:t>pplications of it as per IP.</w:t>
      </w:r>
    </w:p>
    <w:p w:rsidR="00C40791" w:rsidRPr="0099793C" w:rsidRDefault="004046D7" w:rsidP="004046D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ifferentiate differential distillation and rectification.</w:t>
      </w:r>
    </w:p>
    <w:p w:rsidR="00C40791" w:rsidRPr="0099793C" w:rsidRDefault="004046D7" w:rsidP="004046D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fine relative volatility and write its significance.</w:t>
      </w:r>
    </w:p>
    <w:p w:rsidR="00C40791" w:rsidRPr="0099793C" w:rsidRDefault="004046D7" w:rsidP="004046D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fine-flash disti</w:t>
      </w:r>
      <w:r w:rsidR="00C40791" w:rsidRPr="0099793C">
        <w:rPr>
          <w:rFonts w:ascii="Times New Roman" w:hAnsi="Times New Roman" w:cs="Times New Roman"/>
          <w:sz w:val="24"/>
          <w:szCs w:val="24"/>
        </w:rPr>
        <w:t>llation'. List applications.</w:t>
      </w:r>
    </w:p>
    <w:p w:rsidR="00C40791" w:rsidRPr="0099793C" w:rsidRDefault="004046D7" w:rsidP="004046D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is meant by steam distillation? What are its special advantages?</w:t>
      </w:r>
    </w:p>
    <w:p w:rsidR="00C40791" w:rsidRPr="0099793C" w:rsidRDefault="004046D7" w:rsidP="004046D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principle and applications of steam distillation.</w:t>
      </w:r>
    </w:p>
    <w:p w:rsidR="00C40791" w:rsidRPr="0099793C" w:rsidRDefault="004046D7" w:rsidP="004046D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construction of bubble cap column. What are its advantages?</w:t>
      </w:r>
    </w:p>
    <w:p w:rsidR="00C40791" w:rsidRPr="0099793C" w:rsidRDefault="004046D7" w:rsidP="004046D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bubble cap rectifying column. What are the specific</w:t>
      </w:r>
      <w:r w:rsidR="00C4079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drawbacks of bubble's cap column?</w:t>
      </w:r>
    </w:p>
    <w:p w:rsidR="00C40791" w:rsidRPr="0099793C" w:rsidRDefault="004046D7" w:rsidP="004046D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one fractionating column of your choice. List its advantages</w:t>
      </w:r>
      <w:r w:rsidR="00C4079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and disadvantages.</w:t>
      </w:r>
    </w:p>
    <w:p w:rsidR="00C40791" w:rsidRPr="0099793C" w:rsidRDefault="004046D7" w:rsidP="004046D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construction and working of a distillation apparatus for the</w:t>
      </w:r>
      <w:r w:rsidR="00C4079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prep</w:t>
      </w:r>
      <w:r w:rsidR="00C40791" w:rsidRPr="0099793C">
        <w:rPr>
          <w:rFonts w:ascii="Times New Roman" w:hAnsi="Times New Roman" w:cs="Times New Roman"/>
          <w:sz w:val="24"/>
          <w:szCs w:val="24"/>
        </w:rPr>
        <w:t>aration of water for injection.</w:t>
      </w:r>
    </w:p>
    <w:p w:rsidR="00C40791" w:rsidRPr="0099793C" w:rsidRDefault="004046D7" w:rsidP="004046D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principle and procedure</w:t>
      </w:r>
      <w:r w:rsidR="00C40791" w:rsidRPr="0099793C">
        <w:rPr>
          <w:rFonts w:ascii="Times New Roman" w:hAnsi="Times New Roman" w:cs="Times New Roman"/>
          <w:sz w:val="24"/>
          <w:szCs w:val="24"/>
        </w:rPr>
        <w:t xml:space="preserve"> of molecular distillation what are </w:t>
      </w:r>
      <w:r w:rsidRPr="0099793C">
        <w:rPr>
          <w:rFonts w:ascii="Times New Roman" w:hAnsi="Times New Roman" w:cs="Times New Roman"/>
          <w:sz w:val="24"/>
          <w:szCs w:val="24"/>
        </w:rPr>
        <w:t>its applications?</w:t>
      </w:r>
    </w:p>
    <w:p w:rsidR="00C40791" w:rsidRPr="0099793C" w:rsidRDefault="004046D7" w:rsidP="004046D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istinguish between plate column and packed towers. Describe the</w:t>
      </w:r>
      <w:r w:rsidR="00C4079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 xml:space="preserve">types of packing for rectifying columns. How is absolute alcohol made? </w:t>
      </w:r>
    </w:p>
    <w:p w:rsidR="00C40791" w:rsidRPr="0099793C" w:rsidRDefault="004046D7" w:rsidP="00C40791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principle of fractional distillation and working of fractional distillation unit.</w:t>
      </w:r>
    </w:p>
    <w:p w:rsidR="009A710D" w:rsidRPr="0099793C" w:rsidRDefault="004046D7" w:rsidP="00C40791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fractional distillation. Explain the working of bubble cap column.</w:t>
      </w:r>
    </w:p>
    <w:p w:rsidR="00C40791" w:rsidRPr="0099793C" w:rsidRDefault="00C40791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99793C">
        <w:rPr>
          <w:rFonts w:ascii="Times New Roman" w:hAnsi="Times New Roman" w:cs="Times New Roman"/>
          <w:b/>
          <w:bCs/>
          <w:sz w:val="32"/>
          <w:szCs w:val="32"/>
        </w:rPr>
        <w:t>Unit 4</w:t>
      </w:r>
    </w:p>
    <w:p w:rsidR="004046D7" w:rsidRPr="0099793C" w:rsidRDefault="004046D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99793C">
        <w:rPr>
          <w:rFonts w:ascii="Times New Roman" w:hAnsi="Times New Roman" w:cs="Times New Roman"/>
          <w:b/>
          <w:bCs/>
          <w:sz w:val="32"/>
          <w:szCs w:val="32"/>
        </w:rPr>
        <w:t>Chapter 1 filtration</w:t>
      </w:r>
    </w:p>
    <w:p w:rsidR="00C40791" w:rsidRPr="0099793C" w:rsidRDefault="000825DA" w:rsidP="00C407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List the factors influencing the rate of filtration.</w:t>
      </w:r>
    </w:p>
    <w:p w:rsidR="00C40791" w:rsidRPr="0099793C" w:rsidRDefault="000825DA" w:rsidP="00C407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lastRenderedPageBreak/>
        <w:t xml:space="preserve">Write </w:t>
      </w:r>
      <w:proofErr w:type="spellStart"/>
      <w:r w:rsidRPr="0099793C">
        <w:rPr>
          <w:rFonts w:ascii="Times New Roman" w:hAnsi="Times New Roman" w:cs="Times New Roman"/>
          <w:sz w:val="24"/>
          <w:szCs w:val="24"/>
        </w:rPr>
        <w:t>Kozeny</w:t>
      </w:r>
      <w:proofErr w:type="spellEnd"/>
      <w:r w:rsidRPr="0099793C">
        <w:rPr>
          <w:rFonts w:ascii="Times New Roman" w:hAnsi="Times New Roman" w:cs="Times New Roman"/>
          <w:sz w:val="24"/>
          <w:szCs w:val="24"/>
        </w:rPr>
        <w:t>-Carman equa</w:t>
      </w:r>
      <w:r w:rsidR="00C40791" w:rsidRPr="0099793C">
        <w:rPr>
          <w:rFonts w:ascii="Times New Roman" w:hAnsi="Times New Roman" w:cs="Times New Roman"/>
          <w:sz w:val="24"/>
          <w:szCs w:val="24"/>
        </w:rPr>
        <w:t>tion and give its significance.</w:t>
      </w:r>
    </w:p>
    <w:p w:rsidR="00C40791" w:rsidRPr="0099793C" w:rsidRDefault="000825DA" w:rsidP="00C407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rite the mechanism of filter aids.</w:t>
      </w:r>
    </w:p>
    <w:p w:rsidR="00C40791" w:rsidRPr="0099793C" w:rsidRDefault="000825DA" w:rsidP="00C407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Give the principle of filtration aids.</w:t>
      </w:r>
    </w:p>
    <w:p w:rsidR="00C40791" w:rsidRPr="0099793C" w:rsidRDefault="000825DA" w:rsidP="00C407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ifferentiate pressure fi</w:t>
      </w:r>
      <w:r w:rsidR="00C40791" w:rsidRPr="0099793C">
        <w:rPr>
          <w:rFonts w:ascii="Times New Roman" w:hAnsi="Times New Roman" w:cs="Times New Roman"/>
          <w:sz w:val="24"/>
          <w:szCs w:val="24"/>
        </w:rPr>
        <w:t>ltration and vacuum filtration.</w:t>
      </w:r>
    </w:p>
    <w:p w:rsidR="00C40791" w:rsidRPr="0099793C" w:rsidRDefault="000825DA" w:rsidP="00C407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List the properties of filter aids.</w:t>
      </w:r>
    </w:p>
    <w:p w:rsidR="00C40791" w:rsidRPr="0099793C" w:rsidRDefault="000825DA" w:rsidP="00C407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istinguish filtration and clarification.</w:t>
      </w:r>
    </w:p>
    <w:p w:rsidR="00C40791" w:rsidRPr="0099793C" w:rsidRDefault="000825DA" w:rsidP="00C407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What are </w:t>
      </w:r>
      <w:r w:rsidR="00C40791" w:rsidRPr="0099793C">
        <w:rPr>
          <w:rFonts w:ascii="Times New Roman" w:hAnsi="Times New Roman" w:cs="Times New Roman"/>
          <w:sz w:val="24"/>
          <w:szCs w:val="24"/>
        </w:rPr>
        <w:t>filter aids? Give two examples.</w:t>
      </w:r>
    </w:p>
    <w:p w:rsidR="00C40791" w:rsidRPr="0099793C" w:rsidRDefault="000825DA" w:rsidP="00C407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ifferentiate surface filtration and depth</w:t>
      </w:r>
      <w:r w:rsidR="00C4079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Filtration.</w:t>
      </w:r>
    </w:p>
    <w:p w:rsidR="00C40791" w:rsidRPr="0099793C" w:rsidRDefault="000825DA" w:rsidP="00C407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is meant by the wood sinter? List the uses and advantages of sintered glass filter.</w:t>
      </w:r>
    </w:p>
    <w:p w:rsidR="00C40791" w:rsidRPr="0099793C" w:rsidRDefault="000825DA" w:rsidP="00C407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is the mechanism of filtration in membrane filter? What are its</w:t>
      </w:r>
      <w:r w:rsidR="00C4079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Advantages and disadvantages of membrane filters?</w:t>
      </w:r>
    </w:p>
    <w:p w:rsidR="00C40791" w:rsidRPr="0099793C" w:rsidRDefault="000825DA" w:rsidP="00C407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Give the neat labelled diagram of pressure sand filter. What are its</w:t>
      </w:r>
      <w:r w:rsidR="00C4079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Uses?</w:t>
      </w:r>
    </w:p>
    <w:p w:rsidR="00C40791" w:rsidRPr="0099793C" w:rsidRDefault="000825DA" w:rsidP="00C407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If the slurry contains 25% solids. What type of filtration equipment</w:t>
      </w:r>
      <w:r w:rsidR="00C4079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Employed? Why?</w:t>
      </w:r>
    </w:p>
    <w:p w:rsidR="00C40791" w:rsidRPr="0099793C" w:rsidRDefault="000825DA" w:rsidP="00C407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mechanism by which fil</w:t>
      </w:r>
      <w:r w:rsidR="00C40791" w:rsidRPr="0099793C">
        <w:rPr>
          <w:rFonts w:ascii="Times New Roman" w:hAnsi="Times New Roman" w:cs="Times New Roman"/>
          <w:sz w:val="24"/>
          <w:szCs w:val="24"/>
        </w:rPr>
        <w:t>ter aids improve the rate of filtration.</w:t>
      </w:r>
    </w:p>
    <w:p w:rsidR="00C40791" w:rsidRPr="0099793C" w:rsidRDefault="000825DA" w:rsidP="00C407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y coagulants are added to slurry before proceedings for filtration?</w:t>
      </w:r>
      <w:r w:rsidR="00C4079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What is its mechanism for improving the rate of filtration?</w:t>
      </w:r>
    </w:p>
    <w:p w:rsidR="00C40791" w:rsidRPr="0099793C" w:rsidRDefault="000825DA" w:rsidP="00C407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are the conditions in which pressure sand filter is used? Why?</w:t>
      </w:r>
    </w:p>
    <w:p w:rsidR="00C40791" w:rsidRPr="0099793C" w:rsidRDefault="000825DA" w:rsidP="00C407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method of washing the residue with a suitable example of</w:t>
      </w:r>
      <w:r w:rsidR="00C4079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Filtration equipment.</w:t>
      </w:r>
    </w:p>
    <w:p w:rsidR="00C40791" w:rsidRPr="0099793C" w:rsidRDefault="000825DA" w:rsidP="00C407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is meant by back washing? How i</w:t>
      </w:r>
      <w:r w:rsidR="00C40791" w:rsidRPr="0099793C">
        <w:rPr>
          <w:rFonts w:ascii="Times New Roman" w:hAnsi="Times New Roman" w:cs="Times New Roman"/>
          <w:sz w:val="24"/>
          <w:szCs w:val="24"/>
        </w:rPr>
        <w:t>s it achieved in filtration?</w:t>
      </w:r>
    </w:p>
    <w:p w:rsidR="00C40791" w:rsidRPr="0099793C" w:rsidRDefault="000825DA" w:rsidP="00C407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Suggest a method of filtration using vacuum. Explain its role in the</w:t>
      </w:r>
      <w:r w:rsidR="00C40791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Filtration.</w:t>
      </w:r>
    </w:p>
    <w:p w:rsidR="00C40791" w:rsidRPr="0099793C" w:rsidRDefault="000825DA" w:rsidP="00C407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id</w:t>
      </w:r>
      <w:r w:rsidR="00C40791" w:rsidRPr="0099793C">
        <w:rPr>
          <w:rFonts w:ascii="Times New Roman" w:hAnsi="Times New Roman" w:cs="Times New Roman"/>
          <w:sz w:val="24"/>
          <w:szCs w:val="24"/>
        </w:rPr>
        <w:t>eal properties of filter media.</w:t>
      </w:r>
    </w:p>
    <w:p w:rsidR="00C40791" w:rsidRPr="0099793C" w:rsidRDefault="000825DA" w:rsidP="00C407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Compare the features of filter press and filter leaf.</w:t>
      </w:r>
    </w:p>
    <w:p w:rsidR="00C40791" w:rsidRPr="0099793C" w:rsidRDefault="000825DA" w:rsidP="00C407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are the cha</w:t>
      </w:r>
      <w:r w:rsidR="00C40791" w:rsidRPr="0099793C">
        <w:rPr>
          <w:rFonts w:ascii="Times New Roman" w:hAnsi="Times New Roman" w:cs="Times New Roman"/>
          <w:sz w:val="24"/>
          <w:szCs w:val="24"/>
        </w:rPr>
        <w:t>racteristics of filter aids?</w:t>
      </w:r>
    </w:p>
    <w:p w:rsidR="00C40791" w:rsidRPr="0099793C" w:rsidRDefault="000825DA" w:rsidP="00C407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mechanism of filtration.</w:t>
      </w:r>
    </w:p>
    <w:p w:rsidR="00331A08" w:rsidRPr="0099793C" w:rsidRDefault="000825DA" w:rsidP="00331A0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are filter aids? Name the filter aids commonly used in pharmacy</w:t>
      </w:r>
      <w:r w:rsidR="00331A08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Practice.</w:t>
      </w:r>
    </w:p>
    <w:p w:rsidR="00331A08" w:rsidRPr="0099793C" w:rsidRDefault="000825DA" w:rsidP="00331A0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construction and w</w:t>
      </w:r>
      <w:r w:rsidR="00331A08" w:rsidRPr="0099793C">
        <w:rPr>
          <w:rFonts w:ascii="Times New Roman" w:hAnsi="Times New Roman" w:cs="Times New Roman"/>
          <w:sz w:val="24"/>
          <w:szCs w:val="24"/>
        </w:rPr>
        <w:t>orking of a rotary drum filter.</w:t>
      </w:r>
    </w:p>
    <w:p w:rsidR="00331A08" w:rsidRPr="0099793C" w:rsidRDefault="000825DA" w:rsidP="00331A0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Describe the construction and working of leaf filters. </w:t>
      </w:r>
    </w:p>
    <w:p w:rsidR="00331A08" w:rsidRPr="0099793C" w:rsidRDefault="000825DA" w:rsidP="00331A0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construction and working</w:t>
      </w:r>
      <w:r w:rsidR="00331A08" w:rsidRPr="0099793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331A08" w:rsidRPr="0099793C">
        <w:rPr>
          <w:rFonts w:ascii="Times New Roman" w:hAnsi="Times New Roman" w:cs="Times New Roman"/>
          <w:sz w:val="24"/>
          <w:szCs w:val="24"/>
        </w:rPr>
        <w:t>Of</w:t>
      </w:r>
      <w:proofErr w:type="gramEnd"/>
      <w:r w:rsidR="00331A08" w:rsidRPr="0099793C">
        <w:rPr>
          <w:rFonts w:ascii="Times New Roman" w:hAnsi="Times New Roman" w:cs="Times New Roman"/>
          <w:sz w:val="24"/>
          <w:szCs w:val="24"/>
        </w:rPr>
        <w:t xml:space="preserve"> a preferred filter suitable for</w:t>
      </w:r>
      <w:r w:rsidRPr="0099793C">
        <w:rPr>
          <w:rFonts w:ascii="Times New Roman" w:hAnsi="Times New Roman" w:cs="Times New Roman"/>
          <w:sz w:val="24"/>
          <w:szCs w:val="24"/>
        </w:rPr>
        <w:t xml:space="preserve"> filtration of high viscous liquids.</w:t>
      </w:r>
    </w:p>
    <w:p w:rsidR="00331A08" w:rsidRPr="0099793C" w:rsidRDefault="000825DA" w:rsidP="00331A0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construction an</w:t>
      </w:r>
      <w:r w:rsidR="00331A08" w:rsidRPr="0099793C">
        <w:rPr>
          <w:rFonts w:ascii="Times New Roman" w:hAnsi="Times New Roman" w:cs="Times New Roman"/>
          <w:sz w:val="24"/>
          <w:szCs w:val="24"/>
        </w:rPr>
        <w:t>d working of a Seitz filter.</w:t>
      </w:r>
    </w:p>
    <w:p w:rsidR="00331A08" w:rsidRPr="0099793C" w:rsidRDefault="000825DA" w:rsidP="00331A0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construction and working of a cartridge filter.</w:t>
      </w:r>
    </w:p>
    <w:p w:rsidR="00331A08" w:rsidRPr="0099793C" w:rsidRDefault="000825DA" w:rsidP="00331A0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any five factors affecting the selection of filtration</w:t>
      </w:r>
      <w:r w:rsidR="00331A08" w:rsidRPr="0099793C">
        <w:rPr>
          <w:rFonts w:ascii="Times New Roman" w:hAnsi="Times New Roman" w:cs="Times New Roman"/>
          <w:sz w:val="24"/>
          <w:szCs w:val="24"/>
        </w:rPr>
        <w:t xml:space="preserve"> equipment.</w:t>
      </w:r>
    </w:p>
    <w:p w:rsidR="00331A08" w:rsidRPr="0099793C" w:rsidRDefault="000825DA" w:rsidP="00331A0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 Explain the construction and working of filter press.</w:t>
      </w:r>
    </w:p>
    <w:p w:rsidR="00331A08" w:rsidRPr="0099793C" w:rsidRDefault="000825DA" w:rsidP="00331A0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theories of filtration.</w:t>
      </w:r>
    </w:p>
    <w:p w:rsidR="00331A08" w:rsidRPr="0099793C" w:rsidRDefault="000825DA" w:rsidP="00331A0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Explain the process of washing </w:t>
      </w:r>
      <w:r w:rsidR="00331A08" w:rsidRPr="0099793C">
        <w:rPr>
          <w:rFonts w:ascii="Times New Roman" w:hAnsi="Times New Roman" w:cs="Times New Roman"/>
          <w:sz w:val="24"/>
          <w:szCs w:val="24"/>
        </w:rPr>
        <w:t>of the cake in filter press.</w:t>
      </w:r>
    </w:p>
    <w:p w:rsidR="00331A08" w:rsidRPr="0099793C" w:rsidRDefault="000825DA" w:rsidP="00331A0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construction, working, advantages and disadvantages of filter press.</w:t>
      </w:r>
    </w:p>
    <w:p w:rsidR="00331A08" w:rsidRPr="0099793C" w:rsidRDefault="000825DA" w:rsidP="00331A0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Explain the theories of filtration giving the principle, mechanism and </w:t>
      </w:r>
      <w:r w:rsidR="00910E18" w:rsidRPr="0099793C">
        <w:rPr>
          <w:rFonts w:ascii="Times New Roman" w:hAnsi="Times New Roman" w:cs="Times New Roman"/>
          <w:sz w:val="24"/>
          <w:szCs w:val="24"/>
        </w:rPr>
        <w:t>factor affecting the process.</w:t>
      </w:r>
    </w:p>
    <w:p w:rsidR="00331A08" w:rsidRPr="0099793C" w:rsidRDefault="00910E18" w:rsidP="00331A0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ith a neat labelled diagram describe the construction and working of a suitable industrial filter for handling of high solid containing slurries.</w:t>
      </w:r>
    </w:p>
    <w:p w:rsidR="00331A08" w:rsidRPr="0099793C" w:rsidRDefault="00041F44" w:rsidP="00331A0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ith a neat labelled diagram, describe the construction and working of an industrial filter suitable for clarification of syrups.</w:t>
      </w:r>
    </w:p>
    <w:p w:rsidR="00041F44" w:rsidRPr="0099793C" w:rsidRDefault="00041F44" w:rsidP="00331A0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lastRenderedPageBreak/>
        <w:t>With neat labelled diagram, describe the construction and working of a chamber press.</w:t>
      </w:r>
    </w:p>
    <w:p w:rsidR="00041F44" w:rsidRPr="0099793C" w:rsidRDefault="008571A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99793C">
        <w:rPr>
          <w:rFonts w:ascii="Times New Roman" w:hAnsi="Times New Roman" w:cs="Times New Roman"/>
          <w:b/>
          <w:bCs/>
          <w:sz w:val="32"/>
          <w:szCs w:val="32"/>
        </w:rPr>
        <w:t>Chapter 2 centrifugation</w:t>
      </w:r>
    </w:p>
    <w:p w:rsidR="008571A7" w:rsidRPr="0099793C" w:rsidRDefault="00331A08" w:rsidP="00331A08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Write two pharmaceutical applications of centrifugation.</w:t>
      </w:r>
    </w:p>
    <w:p w:rsidR="00331A08" w:rsidRPr="0099793C" w:rsidRDefault="00331A08" w:rsidP="00331A08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What are basket centrifuges? Describe their applications.</w:t>
      </w:r>
    </w:p>
    <w:p w:rsidR="00331A08" w:rsidRPr="0099793C" w:rsidRDefault="00331A08" w:rsidP="00331A08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What are application of basket centrifuges.</w:t>
      </w:r>
    </w:p>
    <w:p w:rsidR="00331A08" w:rsidRPr="0099793C" w:rsidRDefault="008571A7" w:rsidP="00331A08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Write the applications of perforated bask</w:t>
      </w:r>
      <w:r w:rsidR="00331A08" w:rsidRPr="0099793C">
        <w:rPr>
          <w:rFonts w:ascii="Times New Roman" w:hAnsi="Times New Roman" w:cs="Times New Roman"/>
          <w:bCs/>
          <w:sz w:val="24"/>
          <w:szCs w:val="24"/>
        </w:rPr>
        <w:t>et centrifuges.</w:t>
      </w:r>
    </w:p>
    <w:p w:rsidR="00331A08" w:rsidRPr="0099793C" w:rsidRDefault="008571A7" w:rsidP="00331A08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Explain the principle behind centrifugation.</w:t>
      </w:r>
    </w:p>
    <w:p w:rsidR="00331A08" w:rsidRPr="0099793C" w:rsidRDefault="008571A7" w:rsidP="00331A08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 xml:space="preserve">What are the factors </w:t>
      </w:r>
      <w:r w:rsidR="00331A08" w:rsidRPr="0099793C">
        <w:rPr>
          <w:rFonts w:ascii="Times New Roman" w:hAnsi="Times New Roman" w:cs="Times New Roman"/>
          <w:bCs/>
          <w:sz w:val="24"/>
          <w:szCs w:val="24"/>
        </w:rPr>
        <w:t>influencing centrifugal effect?</w:t>
      </w:r>
    </w:p>
    <w:p w:rsidR="008571A7" w:rsidRPr="0099793C" w:rsidRDefault="008571A7" w:rsidP="00331A08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Give the equation for centrifugal effect.</w:t>
      </w:r>
    </w:p>
    <w:p w:rsidR="00331A08" w:rsidRPr="0099793C" w:rsidRDefault="00331A08" w:rsidP="00331A08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 xml:space="preserve">What is meant by under-driven filtration type </w:t>
      </w:r>
      <w:r w:rsidR="00A52B6B" w:rsidRPr="0099793C">
        <w:rPr>
          <w:rFonts w:ascii="Times New Roman" w:hAnsi="Times New Roman" w:cs="Times New Roman"/>
          <w:bCs/>
          <w:sz w:val="24"/>
          <w:szCs w:val="24"/>
        </w:rPr>
        <w:t>basket ce</w:t>
      </w:r>
      <w:r w:rsidRPr="0099793C">
        <w:rPr>
          <w:rFonts w:ascii="Times New Roman" w:hAnsi="Times New Roman" w:cs="Times New Roman"/>
          <w:bCs/>
          <w:sz w:val="24"/>
          <w:szCs w:val="24"/>
        </w:rPr>
        <w:t>ntrifuges?</w:t>
      </w:r>
    </w:p>
    <w:p w:rsidR="00331A08" w:rsidRPr="0099793C" w:rsidRDefault="00A52B6B" w:rsidP="00331A08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Differentiate between sedimentation centrifuges and filtration centrifuges.</w:t>
      </w:r>
    </w:p>
    <w:p w:rsidR="00A52B6B" w:rsidRPr="0099793C" w:rsidRDefault="00A52B6B" w:rsidP="00A52B6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 xml:space="preserve">Name one </w:t>
      </w:r>
      <w:r w:rsidR="008571A7" w:rsidRPr="0099793C">
        <w:rPr>
          <w:rFonts w:ascii="Times New Roman" w:hAnsi="Times New Roman" w:cs="Times New Roman"/>
          <w:bCs/>
          <w:sz w:val="24"/>
          <w:szCs w:val="24"/>
        </w:rPr>
        <w:t>Example each for sedimentation centrifuge and</w:t>
      </w:r>
      <w:r w:rsidRPr="0099793C">
        <w:rPr>
          <w:rFonts w:ascii="Times New Roman" w:hAnsi="Times New Roman" w:cs="Times New Roman"/>
          <w:bCs/>
          <w:sz w:val="24"/>
          <w:szCs w:val="24"/>
        </w:rPr>
        <w:t xml:space="preserve"> filtration centrifuges</w:t>
      </w:r>
    </w:p>
    <w:p w:rsidR="008571A7" w:rsidRPr="0099793C" w:rsidRDefault="008571A7" w:rsidP="00A52B6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Classify industrial centrifuges. Write construction and</w:t>
      </w:r>
      <w:r w:rsidR="00A52B6B" w:rsidRPr="0099793C">
        <w:rPr>
          <w:rFonts w:ascii="Times New Roman" w:hAnsi="Times New Roman" w:cs="Times New Roman"/>
          <w:bCs/>
          <w:sz w:val="24"/>
          <w:szCs w:val="24"/>
        </w:rPr>
        <w:t xml:space="preserve"> working of a perforated basket centrifuges.</w:t>
      </w:r>
    </w:p>
    <w:p w:rsidR="00A52B6B" w:rsidRPr="0099793C" w:rsidRDefault="00A52B6B" w:rsidP="00A52B6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Give five pharmaceutical application of centrifugal separations.</w:t>
      </w:r>
    </w:p>
    <w:p w:rsidR="00A52B6B" w:rsidRPr="0099793C" w:rsidRDefault="008571A7" w:rsidP="00A52B6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Describe continuous centrifuges. Giving their advantages.</w:t>
      </w:r>
    </w:p>
    <w:p w:rsidR="00A52B6B" w:rsidRPr="0099793C" w:rsidRDefault="008571A7" w:rsidP="00A52B6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Explain the constructio</w:t>
      </w:r>
      <w:r w:rsidR="00A52B6B" w:rsidRPr="0099793C">
        <w:rPr>
          <w:rFonts w:ascii="Times New Roman" w:hAnsi="Times New Roman" w:cs="Times New Roman"/>
          <w:bCs/>
          <w:sz w:val="24"/>
          <w:szCs w:val="24"/>
        </w:rPr>
        <w:t xml:space="preserve">n and working of </w:t>
      </w:r>
      <w:proofErr w:type="spellStart"/>
      <w:r w:rsidR="00A52B6B" w:rsidRPr="0099793C">
        <w:rPr>
          <w:rFonts w:ascii="Times New Roman" w:hAnsi="Times New Roman" w:cs="Times New Roman"/>
          <w:bCs/>
          <w:sz w:val="24"/>
          <w:szCs w:val="24"/>
        </w:rPr>
        <w:t>semicontinuous</w:t>
      </w:r>
      <w:proofErr w:type="spellEnd"/>
      <w:r w:rsidR="00A52B6B" w:rsidRPr="0099793C">
        <w:rPr>
          <w:rFonts w:ascii="Times New Roman" w:hAnsi="Times New Roman" w:cs="Times New Roman"/>
          <w:bCs/>
          <w:sz w:val="24"/>
          <w:szCs w:val="24"/>
        </w:rPr>
        <w:t xml:space="preserve"> centrifuge.</w:t>
      </w:r>
    </w:p>
    <w:p w:rsidR="00A52B6B" w:rsidRPr="0099793C" w:rsidRDefault="008571A7" w:rsidP="00A52B6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 xml:space="preserve">Describe the construction and working of </w:t>
      </w:r>
      <w:proofErr w:type="spellStart"/>
      <w:r w:rsidRPr="0099793C">
        <w:rPr>
          <w:rFonts w:ascii="Times New Roman" w:hAnsi="Times New Roman" w:cs="Times New Roman"/>
          <w:bCs/>
          <w:sz w:val="24"/>
          <w:szCs w:val="24"/>
        </w:rPr>
        <w:t>supercentrifuge.</w:t>
      </w:r>
      <w:proofErr w:type="spellEnd"/>
    </w:p>
    <w:p w:rsidR="008571A7" w:rsidRPr="0099793C" w:rsidRDefault="00A52B6B" w:rsidP="00A52B6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Explain</w:t>
      </w:r>
      <w:r w:rsidR="008571A7" w:rsidRPr="0099793C">
        <w:rPr>
          <w:rFonts w:ascii="Times New Roman" w:hAnsi="Times New Roman" w:cs="Times New Roman"/>
          <w:bCs/>
          <w:sz w:val="24"/>
          <w:szCs w:val="24"/>
        </w:rPr>
        <w:t xml:space="preserve"> the</w:t>
      </w:r>
      <w:r w:rsidRPr="0099793C">
        <w:rPr>
          <w:rFonts w:ascii="Times New Roman" w:hAnsi="Times New Roman" w:cs="Times New Roman"/>
          <w:bCs/>
          <w:sz w:val="24"/>
          <w:szCs w:val="24"/>
        </w:rPr>
        <w:t xml:space="preserve"> construction and working of </w:t>
      </w:r>
      <w:proofErr w:type="gramStart"/>
      <w:r w:rsidRPr="0099793C">
        <w:rPr>
          <w:rFonts w:ascii="Times New Roman" w:hAnsi="Times New Roman" w:cs="Times New Roman"/>
          <w:bCs/>
          <w:sz w:val="24"/>
          <w:szCs w:val="24"/>
        </w:rPr>
        <w:t>a</w:t>
      </w:r>
      <w:proofErr w:type="gramEnd"/>
      <w:r w:rsidRPr="0099793C">
        <w:rPr>
          <w:rFonts w:ascii="Times New Roman" w:hAnsi="Times New Roman" w:cs="Times New Roman"/>
          <w:bCs/>
          <w:sz w:val="24"/>
          <w:szCs w:val="24"/>
        </w:rPr>
        <w:t xml:space="preserve"> under driven perforated basket centrifuge.</w:t>
      </w:r>
    </w:p>
    <w:p w:rsidR="00A52B6B" w:rsidRPr="0099793C" w:rsidRDefault="00A52B6B" w:rsidP="00A52B6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Describe the theory of centrifugation.</w:t>
      </w:r>
    </w:p>
    <w:p w:rsidR="00A52B6B" w:rsidRPr="0099793C" w:rsidRDefault="00A52B6B" w:rsidP="00A52B6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Discuss construction and working of a discontinuous centrifuge for solid separation.</w:t>
      </w:r>
    </w:p>
    <w:p w:rsidR="00A52B6B" w:rsidRPr="0099793C" w:rsidRDefault="00A52B6B" w:rsidP="00A52B6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 xml:space="preserve">Describe the construction and working of centrifuge used for the </w:t>
      </w:r>
      <w:r w:rsidR="008571A7" w:rsidRPr="0099793C">
        <w:rPr>
          <w:rFonts w:ascii="Times New Roman" w:hAnsi="Times New Roman" w:cs="Times New Roman"/>
          <w:bCs/>
          <w:sz w:val="24"/>
          <w:szCs w:val="24"/>
        </w:rPr>
        <w:t>Separation of slurry contai</w:t>
      </w:r>
      <w:r w:rsidRPr="0099793C">
        <w:rPr>
          <w:rFonts w:ascii="Times New Roman" w:hAnsi="Times New Roman" w:cs="Times New Roman"/>
          <w:bCs/>
          <w:sz w:val="24"/>
          <w:szCs w:val="24"/>
        </w:rPr>
        <w:t>ning high percentage of solids.</w:t>
      </w:r>
    </w:p>
    <w:p w:rsidR="008571A7" w:rsidRPr="0099793C" w:rsidRDefault="008571A7" w:rsidP="00A52B6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Describe the construction and working of centrifuge used for the</w:t>
      </w:r>
      <w:r w:rsidR="00A52B6B" w:rsidRPr="0099793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bCs/>
          <w:sz w:val="24"/>
          <w:szCs w:val="24"/>
        </w:rPr>
        <w:t>separation of two liquid phases as in case of emulsions.</w:t>
      </w:r>
    </w:p>
    <w:p w:rsidR="00A52B6B" w:rsidRPr="0099793C" w:rsidRDefault="00A52B6B">
      <w:pPr>
        <w:rPr>
          <w:rFonts w:ascii="Times New Roman" w:hAnsi="Times New Roman" w:cs="Times New Roman"/>
          <w:bCs/>
          <w:sz w:val="24"/>
          <w:szCs w:val="24"/>
        </w:rPr>
      </w:pPr>
    </w:p>
    <w:p w:rsidR="00A52B6B" w:rsidRPr="0099793C" w:rsidRDefault="00A52B6B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99793C">
        <w:rPr>
          <w:rFonts w:ascii="Times New Roman" w:hAnsi="Times New Roman" w:cs="Times New Roman"/>
          <w:b/>
          <w:bCs/>
          <w:sz w:val="32"/>
          <w:szCs w:val="32"/>
        </w:rPr>
        <w:t>Unit-5</w:t>
      </w:r>
    </w:p>
    <w:p w:rsidR="00D20FD1" w:rsidRPr="0099793C" w:rsidRDefault="00F71DE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99793C">
        <w:rPr>
          <w:rFonts w:ascii="Times New Roman" w:hAnsi="Times New Roman" w:cs="Times New Roman"/>
          <w:b/>
          <w:bCs/>
          <w:sz w:val="32"/>
          <w:szCs w:val="32"/>
        </w:rPr>
        <w:t>Chapter 2 Material of construction</w:t>
      </w:r>
      <w:r w:rsidR="00A52B6B" w:rsidRPr="0099793C">
        <w:rPr>
          <w:rFonts w:ascii="Times New Roman" w:hAnsi="Times New Roman" w:cs="Times New Roman"/>
          <w:b/>
          <w:bCs/>
          <w:sz w:val="32"/>
          <w:szCs w:val="32"/>
        </w:rPr>
        <w:t>,</w:t>
      </w:r>
      <w:r w:rsidRPr="0099793C">
        <w:rPr>
          <w:rFonts w:ascii="Times New Roman" w:hAnsi="Times New Roman" w:cs="Times New Roman"/>
          <w:b/>
          <w:bCs/>
          <w:sz w:val="32"/>
          <w:szCs w:val="32"/>
        </w:rPr>
        <w:t xml:space="preserve"> corrosion</w:t>
      </w:r>
    </w:p>
    <w:p w:rsidR="00F15AA0" w:rsidRPr="0099793C" w:rsidRDefault="005E26E7" w:rsidP="00F15AA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rite the applications of glass as materials of construction in the</w:t>
      </w:r>
      <w:r w:rsidR="00F15AA0" w:rsidRPr="0099793C">
        <w:rPr>
          <w:rFonts w:ascii="Times New Roman" w:hAnsi="Times New Roman" w:cs="Times New Roman"/>
          <w:sz w:val="24"/>
          <w:szCs w:val="24"/>
        </w:rPr>
        <w:t xml:space="preserve"> Pharmaceutical industry.</w:t>
      </w:r>
    </w:p>
    <w:p w:rsidR="007B203D" w:rsidRPr="0099793C" w:rsidRDefault="005E26E7" w:rsidP="007B203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numerate the types of glass. Mention an example of formulation that is</w:t>
      </w:r>
      <w:r w:rsidR="00F15AA0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Stored in each type of container.</w:t>
      </w:r>
    </w:p>
    <w:p w:rsidR="007B203D" w:rsidRPr="0099793C" w:rsidRDefault="005E26E7" w:rsidP="007B203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rite the advantages and disadvantages of plastic as packaging</w:t>
      </w:r>
      <w:r w:rsidR="007B203D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Material.</w:t>
      </w:r>
    </w:p>
    <w:p w:rsidR="007B203D" w:rsidRPr="0099793C" w:rsidRDefault="005E26E7" w:rsidP="007B203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rite the uses of rubber as a packaging material.</w:t>
      </w:r>
    </w:p>
    <w:p w:rsidR="007B203D" w:rsidRPr="0099793C" w:rsidRDefault="005E26E7" w:rsidP="007B203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process of corrosion on a single metal wall.</w:t>
      </w:r>
    </w:p>
    <w:p w:rsidR="007B203D" w:rsidRPr="0099793C" w:rsidRDefault="005E26E7" w:rsidP="007B203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importance of stainless st</w:t>
      </w:r>
      <w:r w:rsidR="007B203D" w:rsidRPr="0099793C">
        <w:rPr>
          <w:rFonts w:ascii="Times New Roman" w:hAnsi="Times New Roman" w:cs="Times New Roman"/>
          <w:sz w:val="24"/>
          <w:szCs w:val="24"/>
        </w:rPr>
        <w:t>eel in Pharmaceutical Industry.</w:t>
      </w:r>
    </w:p>
    <w:p w:rsidR="007B203D" w:rsidRPr="0099793C" w:rsidRDefault="005E26E7" w:rsidP="007B203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rite a note on the utility of glass and stainless steel in Pharmaceutical</w:t>
      </w:r>
      <w:r w:rsidR="007B203D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Industry.</w:t>
      </w:r>
    </w:p>
    <w:p w:rsidR="007B203D" w:rsidRPr="0099793C" w:rsidRDefault="005E26E7" w:rsidP="007B203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steel as a material of plant construction.</w:t>
      </w:r>
    </w:p>
    <w:p w:rsidR="007B203D" w:rsidRPr="0099793C" w:rsidRDefault="005E26E7" w:rsidP="007B203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lastRenderedPageBreak/>
        <w:t>Name five important classes of plastics. Mention their applicati</w:t>
      </w:r>
      <w:r w:rsidR="007B203D" w:rsidRPr="0099793C">
        <w:rPr>
          <w:rFonts w:ascii="Times New Roman" w:hAnsi="Times New Roman" w:cs="Times New Roman"/>
          <w:sz w:val="24"/>
          <w:szCs w:val="24"/>
        </w:rPr>
        <w:t>ons in pharmaceutical industry.</w:t>
      </w:r>
    </w:p>
    <w:p w:rsidR="007B203D" w:rsidRPr="0099793C" w:rsidRDefault="005E26E7" w:rsidP="007B203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steel alloys used in pharmacy practice.</w:t>
      </w:r>
    </w:p>
    <w:p w:rsidR="007B203D" w:rsidRPr="0099793C" w:rsidRDefault="005E26E7" w:rsidP="007B203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are the properties of glass? What are its applications as material of construction?</w:t>
      </w:r>
    </w:p>
    <w:p w:rsidR="007B203D" w:rsidRPr="0099793C" w:rsidRDefault="005E26E7" w:rsidP="007B203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various types of iro</w:t>
      </w:r>
      <w:r w:rsidR="007B203D" w:rsidRPr="0099793C">
        <w:rPr>
          <w:rFonts w:ascii="Times New Roman" w:hAnsi="Times New Roman" w:cs="Times New Roman"/>
          <w:sz w:val="24"/>
          <w:szCs w:val="24"/>
        </w:rPr>
        <w:t>n as materials of construction.</w:t>
      </w:r>
    </w:p>
    <w:p w:rsidR="005E26E7" w:rsidRPr="0099793C" w:rsidRDefault="007B203D" w:rsidP="007B203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Classify the materials of </w:t>
      </w:r>
      <w:r w:rsidR="005E26E7" w:rsidRPr="0099793C">
        <w:rPr>
          <w:rFonts w:ascii="Times New Roman" w:hAnsi="Times New Roman" w:cs="Times New Roman"/>
          <w:sz w:val="24"/>
          <w:szCs w:val="24"/>
        </w:rPr>
        <w:t>Construction. Explain the uses of ferrous</w:t>
      </w:r>
      <w:r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="005E26E7" w:rsidRPr="0099793C">
        <w:rPr>
          <w:rFonts w:ascii="Times New Roman" w:hAnsi="Times New Roman" w:cs="Times New Roman"/>
          <w:sz w:val="24"/>
          <w:szCs w:val="24"/>
        </w:rPr>
        <w:t>metals.</w:t>
      </w:r>
    </w:p>
    <w:p w:rsidR="005E26E7" w:rsidRPr="0099793C" w:rsidRDefault="005E26E7">
      <w:pPr>
        <w:rPr>
          <w:rFonts w:ascii="Times New Roman" w:hAnsi="Times New Roman" w:cs="Times New Roman"/>
          <w:sz w:val="24"/>
          <w:szCs w:val="24"/>
        </w:rPr>
      </w:pPr>
    </w:p>
    <w:p w:rsidR="005E26E7" w:rsidRPr="0099793C" w:rsidRDefault="007B203D">
      <w:pPr>
        <w:rPr>
          <w:rFonts w:ascii="Times New Roman" w:hAnsi="Times New Roman" w:cs="Times New Roman"/>
          <w:b/>
          <w:sz w:val="32"/>
          <w:szCs w:val="32"/>
        </w:rPr>
      </w:pPr>
      <w:r w:rsidRPr="0099793C">
        <w:rPr>
          <w:rFonts w:ascii="Times New Roman" w:hAnsi="Times New Roman" w:cs="Times New Roman"/>
          <w:b/>
          <w:sz w:val="32"/>
          <w:szCs w:val="32"/>
        </w:rPr>
        <w:t>C</w:t>
      </w:r>
      <w:r w:rsidR="005E26E7" w:rsidRPr="0099793C">
        <w:rPr>
          <w:rFonts w:ascii="Times New Roman" w:hAnsi="Times New Roman" w:cs="Times New Roman"/>
          <w:b/>
          <w:sz w:val="32"/>
          <w:szCs w:val="32"/>
        </w:rPr>
        <w:t xml:space="preserve">hapter: </w:t>
      </w:r>
      <w:r w:rsidRPr="0099793C">
        <w:rPr>
          <w:rFonts w:ascii="Times New Roman" w:hAnsi="Times New Roman" w:cs="Times New Roman"/>
          <w:b/>
          <w:sz w:val="32"/>
          <w:szCs w:val="32"/>
        </w:rPr>
        <w:t>Corrosion</w:t>
      </w:r>
    </w:p>
    <w:p w:rsidR="007B203D" w:rsidRPr="0099793C" w:rsidRDefault="005E26E7" w:rsidP="007B203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Explain the terms ‘pitting corrosion’ and ‘galvanic corrosion” </w:t>
      </w:r>
    </w:p>
    <w:p w:rsidR="007B203D" w:rsidRPr="0099793C" w:rsidRDefault="005E26E7" w:rsidP="007B203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Give the applications of protective linings and coatings with respect to</w:t>
      </w:r>
      <w:r w:rsidR="007B203D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Corrosion control with suitable examples.</w:t>
      </w:r>
    </w:p>
    <w:p w:rsidR="007B203D" w:rsidRPr="0099793C" w:rsidRDefault="005E26E7" w:rsidP="007B203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is the role of plastic washers in the corrosions of metals?</w:t>
      </w:r>
    </w:p>
    <w:p w:rsidR="007B203D" w:rsidRPr="0099793C" w:rsidRDefault="005E26E7" w:rsidP="007B203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How are oxide films formed? What are its advantages?</w:t>
      </w:r>
    </w:p>
    <w:p w:rsidR="007B203D" w:rsidRPr="0099793C" w:rsidRDefault="005E26E7" w:rsidP="007B203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Highlight the role of oxygen in the corrosions of metals.</w:t>
      </w:r>
    </w:p>
    <w:p w:rsidR="007B203D" w:rsidRPr="0099793C" w:rsidRDefault="005E26E7" w:rsidP="007B203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role of temperature on the metal corrosions.</w:t>
      </w:r>
    </w:p>
    <w:p w:rsidR="007B203D" w:rsidRPr="0099793C" w:rsidRDefault="005E26E7" w:rsidP="007B203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Iron corrodes faster than </w:t>
      </w:r>
      <w:proofErr w:type="spellStart"/>
      <w:r w:rsidRPr="0099793C">
        <w:rPr>
          <w:rFonts w:ascii="Times New Roman" w:hAnsi="Times New Roman" w:cs="Times New Roman"/>
          <w:sz w:val="24"/>
          <w:szCs w:val="24"/>
        </w:rPr>
        <w:t>aluminium</w:t>
      </w:r>
      <w:proofErr w:type="spellEnd"/>
      <w:r w:rsidRPr="0099793C">
        <w:rPr>
          <w:rFonts w:ascii="Times New Roman" w:hAnsi="Times New Roman" w:cs="Times New Roman"/>
          <w:sz w:val="24"/>
          <w:szCs w:val="24"/>
        </w:rPr>
        <w:t xml:space="preserve">, even </w:t>
      </w:r>
      <w:proofErr w:type="spellStart"/>
      <w:r w:rsidRPr="0099793C">
        <w:rPr>
          <w:rFonts w:ascii="Times New Roman" w:hAnsi="Times New Roman" w:cs="Times New Roman"/>
          <w:sz w:val="24"/>
          <w:szCs w:val="24"/>
        </w:rPr>
        <w:t>through</w:t>
      </w:r>
      <w:proofErr w:type="spellEnd"/>
      <w:r w:rsidRPr="0099793C">
        <w:rPr>
          <w:rFonts w:ascii="Times New Roman" w:hAnsi="Times New Roman" w:cs="Times New Roman"/>
          <w:sz w:val="24"/>
          <w:szCs w:val="24"/>
        </w:rPr>
        <w:t xml:space="preserve"> iron is placed below</w:t>
      </w:r>
      <w:r w:rsidR="007B203D" w:rsidRPr="009979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9793C">
        <w:rPr>
          <w:rFonts w:ascii="Times New Roman" w:hAnsi="Times New Roman" w:cs="Times New Roman"/>
          <w:sz w:val="24"/>
          <w:szCs w:val="24"/>
        </w:rPr>
        <w:t>Aluminium</w:t>
      </w:r>
      <w:proofErr w:type="spellEnd"/>
      <w:r w:rsidRPr="0099793C">
        <w:rPr>
          <w:rFonts w:ascii="Times New Roman" w:hAnsi="Times New Roman" w:cs="Times New Roman"/>
          <w:sz w:val="24"/>
          <w:szCs w:val="24"/>
        </w:rPr>
        <w:t xml:space="preserve"> in the electrochemical series why?</w:t>
      </w:r>
    </w:p>
    <w:p w:rsidR="007B203D" w:rsidRPr="0099793C" w:rsidRDefault="005E26E7" w:rsidP="007B203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Impure metal corrodes faster than pure metal under identical conditions.</w:t>
      </w:r>
    </w:p>
    <w:p w:rsidR="007B203D" w:rsidRPr="0099793C" w:rsidRDefault="005E26E7" w:rsidP="007B203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ifferentiate chemical corrosions and electrochemical corrosions.</w:t>
      </w:r>
    </w:p>
    <w:p w:rsidR="007B203D" w:rsidRPr="0099793C" w:rsidRDefault="005E26E7" w:rsidP="007B203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term ‘</w:t>
      </w:r>
      <w:proofErr w:type="spellStart"/>
      <w:r w:rsidRPr="0099793C">
        <w:rPr>
          <w:rFonts w:ascii="Times New Roman" w:hAnsi="Times New Roman" w:cs="Times New Roman"/>
          <w:sz w:val="24"/>
          <w:szCs w:val="24"/>
        </w:rPr>
        <w:t>nisting</w:t>
      </w:r>
      <w:proofErr w:type="spellEnd"/>
      <w:r w:rsidRPr="0099793C">
        <w:rPr>
          <w:rFonts w:ascii="Times New Roman" w:hAnsi="Times New Roman" w:cs="Times New Roman"/>
          <w:sz w:val="24"/>
          <w:szCs w:val="24"/>
        </w:rPr>
        <w:t xml:space="preserve"> of iron’ what is its chemical formula? </w:t>
      </w:r>
    </w:p>
    <w:p w:rsidR="007B203D" w:rsidRPr="0099793C" w:rsidRDefault="005E26E7" w:rsidP="007B203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Describe the term ‘passivity’. How is it combat corrosions? </w:t>
      </w:r>
    </w:p>
    <w:p w:rsidR="007B203D" w:rsidRPr="0099793C" w:rsidRDefault="005E26E7" w:rsidP="007B203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the effect of pH on corrosion.</w:t>
      </w:r>
    </w:p>
    <w:p w:rsidR="007B203D" w:rsidRPr="0099793C" w:rsidRDefault="005E26E7" w:rsidP="007B203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Rusting of iron is quicker in saline water than in ordinary water, why?</w:t>
      </w:r>
    </w:p>
    <w:p w:rsidR="007B203D" w:rsidRPr="0099793C" w:rsidRDefault="005E26E7" w:rsidP="007B203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 xml:space="preserve">Describe the effect of grain </w:t>
      </w:r>
      <w:r w:rsidR="007B203D" w:rsidRPr="0099793C">
        <w:rPr>
          <w:rFonts w:ascii="Times New Roman" w:hAnsi="Times New Roman" w:cs="Times New Roman"/>
          <w:sz w:val="24"/>
          <w:szCs w:val="24"/>
        </w:rPr>
        <w:t>size of the metal on corrosion.</w:t>
      </w:r>
    </w:p>
    <w:p w:rsidR="007B203D" w:rsidRPr="0099793C" w:rsidRDefault="005E26E7" w:rsidP="007B203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y are two dissimilar metals not allowed to come in contact with each other?</w:t>
      </w:r>
    </w:p>
    <w:p w:rsidR="007B203D" w:rsidRPr="0099793C" w:rsidRDefault="005E26E7" w:rsidP="007B203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ich type of oxide film is more protective against corrosion? Give one. Example of metal, which produces such an oxide film.</w:t>
      </w:r>
    </w:p>
    <w:p w:rsidR="007B203D" w:rsidRPr="0099793C" w:rsidRDefault="005E26E7" w:rsidP="007B203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How does the addition of amines protect against corrosion of iron?</w:t>
      </w:r>
    </w:p>
    <w:p w:rsidR="007B203D" w:rsidRPr="0099793C" w:rsidRDefault="005E26E7" w:rsidP="007B203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is corrosion? Mention the factors that influence rate of corrosion.</w:t>
      </w:r>
    </w:p>
    <w:p w:rsidR="007B203D" w:rsidRPr="0099793C" w:rsidRDefault="005E26E7" w:rsidP="007B203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measures you suggest to check the problems of corrosion.</w:t>
      </w:r>
    </w:p>
    <w:p w:rsidR="0099793C" w:rsidRPr="0099793C" w:rsidRDefault="005E26E7" w:rsidP="0099793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rite the electrochemical theory of corrosion.</w:t>
      </w:r>
    </w:p>
    <w:p w:rsidR="0099793C" w:rsidRPr="0099793C" w:rsidRDefault="001F0AD1" w:rsidP="0099793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various types of corrosion and suggest the methods to tackle the same in pharmaceutical industries.</w:t>
      </w:r>
    </w:p>
    <w:p w:rsidR="0099793C" w:rsidRPr="0099793C" w:rsidRDefault="001F0AD1" w:rsidP="0099793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biological corrosion and suggest the preventive measures.</w:t>
      </w:r>
    </w:p>
    <w:p w:rsidR="0099793C" w:rsidRPr="0099793C" w:rsidRDefault="001F0AD1" w:rsidP="0099793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the mechanism of corrosion of iron.</w:t>
      </w:r>
    </w:p>
    <w:p w:rsidR="0099793C" w:rsidRPr="0099793C" w:rsidRDefault="001F0AD1" w:rsidP="0099793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fine corrosion. Give its causes. Classify corrosion.</w:t>
      </w:r>
    </w:p>
    <w:p w:rsidR="0099793C" w:rsidRPr="0099793C" w:rsidRDefault="001F0AD1" w:rsidP="0099793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Explain ‘galvanic corrosion and pitting’.</w:t>
      </w:r>
    </w:p>
    <w:p w:rsidR="0099793C" w:rsidRPr="0099793C" w:rsidRDefault="001F0AD1" w:rsidP="0099793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What is corrosion? Name the various types of corrosion. How can</w:t>
      </w:r>
      <w:r w:rsidR="0099793C" w:rsidRPr="0099793C">
        <w:rPr>
          <w:rFonts w:ascii="Times New Roman" w:hAnsi="Times New Roman" w:cs="Times New Roman"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sz w:val="24"/>
          <w:szCs w:val="24"/>
        </w:rPr>
        <w:t>Corrosion be prevented?</w:t>
      </w:r>
    </w:p>
    <w:p w:rsidR="00BC4158" w:rsidRPr="0099793C" w:rsidRDefault="00BC4158" w:rsidP="00A56DED">
      <w:pPr>
        <w:pStyle w:val="ListParagraph"/>
        <w:numPr>
          <w:ilvl w:val="0"/>
          <w:numId w:val="16"/>
        </w:numPr>
        <w:ind w:left="142" w:right="-563"/>
        <w:rPr>
          <w:rFonts w:ascii="Times New Roman" w:hAnsi="Times New Roman" w:cs="Times New Roman"/>
          <w:sz w:val="24"/>
          <w:szCs w:val="24"/>
        </w:rPr>
      </w:pPr>
      <w:r w:rsidRPr="0099793C">
        <w:rPr>
          <w:rFonts w:ascii="Times New Roman" w:hAnsi="Times New Roman" w:cs="Times New Roman"/>
          <w:sz w:val="24"/>
          <w:szCs w:val="24"/>
        </w:rPr>
        <w:t>Describe various types of corrosion and suggest the methods</w:t>
      </w:r>
      <w:r w:rsidR="00EB2A19" w:rsidRPr="0099793C">
        <w:rPr>
          <w:rFonts w:ascii="Times New Roman" w:hAnsi="Times New Roman" w:cs="Times New Roman"/>
          <w:sz w:val="24"/>
          <w:szCs w:val="24"/>
        </w:rPr>
        <w:t xml:space="preserve"> to tackle the same in pharmaceutical industries.</w:t>
      </w:r>
      <w:bookmarkStart w:id="0" w:name="_GoBack"/>
      <w:bookmarkEnd w:id="0"/>
    </w:p>
    <w:p w:rsidR="00EB2A19" w:rsidRPr="0099793C" w:rsidRDefault="00A03C76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99793C">
        <w:rPr>
          <w:rFonts w:ascii="Times New Roman" w:hAnsi="Times New Roman" w:cs="Times New Roman"/>
          <w:b/>
          <w:bCs/>
          <w:sz w:val="32"/>
          <w:szCs w:val="32"/>
        </w:rPr>
        <w:lastRenderedPageBreak/>
        <w:t>Chapter 3 Material Handling system</w:t>
      </w:r>
    </w:p>
    <w:p w:rsidR="0099793C" w:rsidRPr="0099793C" w:rsidRDefault="00A03C76" w:rsidP="0099793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Why improper handling of materials must be avoided?</w:t>
      </w:r>
    </w:p>
    <w:p w:rsidR="0099793C" w:rsidRPr="0099793C" w:rsidRDefault="00A03C76" w:rsidP="0099793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Enlist the objectives of conveying.</w:t>
      </w:r>
    </w:p>
    <w:p w:rsidR="0099793C" w:rsidRPr="0099793C" w:rsidRDefault="00A03C76" w:rsidP="0099793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List two objectives of conveying of solids.</w:t>
      </w:r>
    </w:p>
    <w:p w:rsidR="0099793C" w:rsidRPr="0099793C" w:rsidRDefault="00A03C76" w:rsidP="0099793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What are the differ</w:t>
      </w:r>
      <w:r w:rsidR="0099793C" w:rsidRPr="0099793C">
        <w:rPr>
          <w:rFonts w:ascii="Times New Roman" w:hAnsi="Times New Roman" w:cs="Times New Roman"/>
          <w:bCs/>
          <w:sz w:val="24"/>
          <w:szCs w:val="24"/>
        </w:rPr>
        <w:t xml:space="preserve">ences between bins and silos? </w:t>
      </w:r>
    </w:p>
    <w:p w:rsidR="0099793C" w:rsidRPr="0099793C" w:rsidRDefault="00A03C76" w:rsidP="0099793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Name the conveyors suitable for transporting solids:</w:t>
      </w:r>
      <w:r w:rsidR="0099793C" w:rsidRPr="0099793C">
        <w:rPr>
          <w:rFonts w:ascii="Times New Roman" w:hAnsi="Times New Roman" w:cs="Times New Roman"/>
          <w:bCs/>
          <w:sz w:val="24"/>
          <w:szCs w:val="24"/>
        </w:rPr>
        <w:t xml:space="preserve"> a) </w:t>
      </w:r>
      <w:r w:rsidRPr="0099793C">
        <w:rPr>
          <w:rFonts w:ascii="Times New Roman" w:hAnsi="Times New Roman" w:cs="Times New Roman"/>
          <w:bCs/>
          <w:sz w:val="24"/>
          <w:szCs w:val="24"/>
        </w:rPr>
        <w:t>To a long distance and (b) to elevate large quantity of materials in a</w:t>
      </w:r>
      <w:r w:rsidR="0099793C" w:rsidRPr="0099793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bCs/>
          <w:sz w:val="24"/>
          <w:szCs w:val="24"/>
        </w:rPr>
        <w:t>Closed condition.</w:t>
      </w:r>
    </w:p>
    <w:p w:rsidR="0099793C" w:rsidRPr="0099793C" w:rsidRDefault="00A03C76" w:rsidP="0099793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 xml:space="preserve">What are the objectives for using </w:t>
      </w:r>
      <w:proofErr w:type="spellStart"/>
      <w:r w:rsidRPr="0099793C">
        <w:rPr>
          <w:rFonts w:ascii="Times New Roman" w:hAnsi="Times New Roman" w:cs="Times New Roman"/>
          <w:bCs/>
          <w:sz w:val="24"/>
          <w:szCs w:val="24"/>
        </w:rPr>
        <w:t>fluidisation</w:t>
      </w:r>
      <w:proofErr w:type="spellEnd"/>
      <w:r w:rsidRPr="0099793C">
        <w:rPr>
          <w:rFonts w:ascii="Times New Roman" w:hAnsi="Times New Roman" w:cs="Times New Roman"/>
          <w:bCs/>
          <w:sz w:val="24"/>
          <w:szCs w:val="24"/>
        </w:rPr>
        <w:t xml:space="preserve"> for solids transport?</w:t>
      </w:r>
    </w:p>
    <w:p w:rsidR="0099793C" w:rsidRPr="0099793C" w:rsidRDefault="00A03C76" w:rsidP="0099793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 xml:space="preserve">Illustrate the concept of solid transport by </w:t>
      </w:r>
      <w:proofErr w:type="spellStart"/>
      <w:r w:rsidRPr="0099793C">
        <w:rPr>
          <w:rFonts w:ascii="Times New Roman" w:hAnsi="Times New Roman" w:cs="Times New Roman"/>
          <w:bCs/>
          <w:sz w:val="24"/>
          <w:szCs w:val="24"/>
        </w:rPr>
        <w:t>fluidisation.</w:t>
      </w:r>
      <w:proofErr w:type="spellEnd"/>
    </w:p>
    <w:p w:rsidR="0099793C" w:rsidRPr="0099793C" w:rsidRDefault="00A03C76" w:rsidP="0099793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Describe the principle of pneumatic conveyor used in pharmaceutical</w:t>
      </w:r>
      <w:r w:rsidR="0099793C" w:rsidRPr="0099793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bCs/>
          <w:sz w:val="24"/>
          <w:szCs w:val="24"/>
        </w:rPr>
        <w:t>Industry.</w:t>
      </w:r>
    </w:p>
    <w:p w:rsidR="0099793C" w:rsidRPr="0099793C" w:rsidRDefault="00A03C76" w:rsidP="0099793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Describe the different types of conveyors used in pharmaceutical</w:t>
      </w:r>
      <w:r w:rsidR="0099793C" w:rsidRPr="0099793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bCs/>
          <w:sz w:val="24"/>
          <w:szCs w:val="24"/>
        </w:rPr>
        <w:t>Industry.</w:t>
      </w:r>
    </w:p>
    <w:p w:rsidR="0099793C" w:rsidRPr="0099793C" w:rsidRDefault="00A03C76" w:rsidP="0099793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List of advantages of screw conveyor and screw elevator. How do you compare these with pneumatic transport of solids?</w:t>
      </w:r>
    </w:p>
    <w:p w:rsidR="0099793C" w:rsidRPr="0099793C" w:rsidRDefault="00A03C76" w:rsidP="0099793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Describe the construction and working of a screw conveyor.</w:t>
      </w:r>
    </w:p>
    <w:p w:rsidR="0099793C" w:rsidRPr="0099793C" w:rsidRDefault="00A03C76" w:rsidP="0099793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Write the principle of belt conveyor with a neat labelled diagram. Describe the construction and working of belt conveyor system for solid</w:t>
      </w:r>
      <w:r w:rsidR="0099793C" w:rsidRPr="0099793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bCs/>
          <w:sz w:val="24"/>
          <w:szCs w:val="24"/>
        </w:rPr>
        <w:t>Transport.</w:t>
      </w:r>
    </w:p>
    <w:p w:rsidR="0099793C" w:rsidRPr="0099793C" w:rsidRDefault="00A03C76" w:rsidP="0099793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Name the devices used for transportation of solids. Describe pneumatic</w:t>
      </w:r>
      <w:r w:rsidR="0099793C" w:rsidRPr="0099793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bCs/>
          <w:sz w:val="24"/>
          <w:szCs w:val="24"/>
        </w:rPr>
        <w:t>Conveyor.</w:t>
      </w:r>
    </w:p>
    <w:p w:rsidR="00A03C76" w:rsidRPr="0099793C" w:rsidRDefault="00A03C76" w:rsidP="0099793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Cs/>
          <w:sz w:val="24"/>
          <w:szCs w:val="24"/>
        </w:rPr>
      </w:pPr>
      <w:r w:rsidRPr="0099793C">
        <w:rPr>
          <w:rFonts w:ascii="Times New Roman" w:hAnsi="Times New Roman" w:cs="Times New Roman"/>
          <w:bCs/>
          <w:sz w:val="24"/>
          <w:szCs w:val="24"/>
        </w:rPr>
        <w:t>Describe the factors influencing the selection of transportation</w:t>
      </w:r>
      <w:r w:rsidR="0099793C" w:rsidRPr="0099793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9793C">
        <w:rPr>
          <w:rFonts w:ascii="Times New Roman" w:hAnsi="Times New Roman" w:cs="Times New Roman"/>
          <w:bCs/>
          <w:sz w:val="24"/>
          <w:szCs w:val="24"/>
        </w:rPr>
        <w:t>Equipment for solids.</w:t>
      </w:r>
    </w:p>
    <w:p w:rsidR="006C4FE7" w:rsidRPr="0099793C" w:rsidRDefault="006C4FE7">
      <w:pPr>
        <w:rPr>
          <w:rFonts w:ascii="Times New Roman" w:hAnsi="Times New Roman" w:cs="Times New Roman"/>
          <w:sz w:val="24"/>
          <w:szCs w:val="24"/>
        </w:rPr>
      </w:pPr>
    </w:p>
    <w:sectPr w:rsidR="006C4FE7" w:rsidRPr="009979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B2370"/>
    <w:multiLevelType w:val="hybridMultilevel"/>
    <w:tmpl w:val="64AEE2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360E9B"/>
    <w:multiLevelType w:val="hybridMultilevel"/>
    <w:tmpl w:val="FBBC0A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2C2E40"/>
    <w:multiLevelType w:val="hybridMultilevel"/>
    <w:tmpl w:val="2B84C51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8D4C54"/>
    <w:multiLevelType w:val="hybridMultilevel"/>
    <w:tmpl w:val="084E157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B05A83"/>
    <w:multiLevelType w:val="hybridMultilevel"/>
    <w:tmpl w:val="587ADC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E11F4B"/>
    <w:multiLevelType w:val="hybridMultilevel"/>
    <w:tmpl w:val="700AB6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D45E4"/>
    <w:multiLevelType w:val="hybridMultilevel"/>
    <w:tmpl w:val="019C2EFE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C54851"/>
    <w:multiLevelType w:val="hybridMultilevel"/>
    <w:tmpl w:val="0740966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B60236"/>
    <w:multiLevelType w:val="hybridMultilevel"/>
    <w:tmpl w:val="169A62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094AB0"/>
    <w:multiLevelType w:val="hybridMultilevel"/>
    <w:tmpl w:val="FB385B6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F09A2"/>
    <w:multiLevelType w:val="hybridMultilevel"/>
    <w:tmpl w:val="7728D7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7667B7"/>
    <w:multiLevelType w:val="hybridMultilevel"/>
    <w:tmpl w:val="6060C2D8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010368"/>
    <w:multiLevelType w:val="hybridMultilevel"/>
    <w:tmpl w:val="9342B346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CC0AE4"/>
    <w:multiLevelType w:val="hybridMultilevel"/>
    <w:tmpl w:val="186AF3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017815"/>
    <w:multiLevelType w:val="hybridMultilevel"/>
    <w:tmpl w:val="2E9C89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7F1556"/>
    <w:multiLevelType w:val="hybridMultilevel"/>
    <w:tmpl w:val="7F78C19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E1286A"/>
    <w:multiLevelType w:val="hybridMultilevel"/>
    <w:tmpl w:val="50CE60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6"/>
  </w:num>
  <w:num w:numId="4">
    <w:abstractNumId w:val="3"/>
  </w:num>
  <w:num w:numId="5">
    <w:abstractNumId w:val="2"/>
  </w:num>
  <w:num w:numId="6">
    <w:abstractNumId w:val="8"/>
  </w:num>
  <w:num w:numId="7">
    <w:abstractNumId w:val="9"/>
  </w:num>
  <w:num w:numId="8">
    <w:abstractNumId w:val="0"/>
  </w:num>
  <w:num w:numId="9">
    <w:abstractNumId w:val="1"/>
  </w:num>
  <w:num w:numId="10">
    <w:abstractNumId w:val="10"/>
  </w:num>
  <w:num w:numId="11">
    <w:abstractNumId w:val="15"/>
  </w:num>
  <w:num w:numId="12">
    <w:abstractNumId w:val="5"/>
  </w:num>
  <w:num w:numId="13">
    <w:abstractNumId w:val="13"/>
  </w:num>
  <w:num w:numId="14">
    <w:abstractNumId w:val="16"/>
  </w:num>
  <w:num w:numId="15">
    <w:abstractNumId w:val="14"/>
  </w:num>
  <w:num w:numId="16">
    <w:abstractNumId w:val="4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MzE3M7A0NjM2MbFQ0lEKTi0uzszPAykwqgUAZCKJxCwAAAA="/>
  </w:docVars>
  <w:rsids>
    <w:rsidRoot w:val="00E00B88"/>
    <w:rsid w:val="000333E1"/>
    <w:rsid w:val="00037C20"/>
    <w:rsid w:val="00041F44"/>
    <w:rsid w:val="000825DA"/>
    <w:rsid w:val="0011166E"/>
    <w:rsid w:val="001C5A7C"/>
    <w:rsid w:val="001E575F"/>
    <w:rsid w:val="001F0AD1"/>
    <w:rsid w:val="0021323A"/>
    <w:rsid w:val="0027500A"/>
    <w:rsid w:val="002D4B31"/>
    <w:rsid w:val="00300AF0"/>
    <w:rsid w:val="00330CBA"/>
    <w:rsid w:val="00331A08"/>
    <w:rsid w:val="00344419"/>
    <w:rsid w:val="003D2C22"/>
    <w:rsid w:val="003D3B87"/>
    <w:rsid w:val="004046D7"/>
    <w:rsid w:val="00407CEB"/>
    <w:rsid w:val="00443447"/>
    <w:rsid w:val="004479CC"/>
    <w:rsid w:val="00466C1F"/>
    <w:rsid w:val="00471690"/>
    <w:rsid w:val="00500D13"/>
    <w:rsid w:val="005A04AD"/>
    <w:rsid w:val="005E26E7"/>
    <w:rsid w:val="00616163"/>
    <w:rsid w:val="006250A7"/>
    <w:rsid w:val="00675772"/>
    <w:rsid w:val="006C1986"/>
    <w:rsid w:val="006C4FE7"/>
    <w:rsid w:val="007461D1"/>
    <w:rsid w:val="00773FA8"/>
    <w:rsid w:val="007B203D"/>
    <w:rsid w:val="007C6F6A"/>
    <w:rsid w:val="008450C1"/>
    <w:rsid w:val="008571A7"/>
    <w:rsid w:val="00890CA8"/>
    <w:rsid w:val="00910E18"/>
    <w:rsid w:val="009156B8"/>
    <w:rsid w:val="0099793C"/>
    <w:rsid w:val="009A710D"/>
    <w:rsid w:val="00A00C70"/>
    <w:rsid w:val="00A03C76"/>
    <w:rsid w:val="00A10A2D"/>
    <w:rsid w:val="00A52B6B"/>
    <w:rsid w:val="00A56DED"/>
    <w:rsid w:val="00A85C68"/>
    <w:rsid w:val="00AA225E"/>
    <w:rsid w:val="00AC27DC"/>
    <w:rsid w:val="00BC4158"/>
    <w:rsid w:val="00C40791"/>
    <w:rsid w:val="00C4474C"/>
    <w:rsid w:val="00C62201"/>
    <w:rsid w:val="00C94638"/>
    <w:rsid w:val="00D20FD1"/>
    <w:rsid w:val="00D9224B"/>
    <w:rsid w:val="00E00B88"/>
    <w:rsid w:val="00E031B9"/>
    <w:rsid w:val="00EB2A19"/>
    <w:rsid w:val="00F15AA0"/>
    <w:rsid w:val="00F71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2EEF6"/>
  <w15:chartTrackingRefBased/>
  <w15:docId w15:val="{73F9BDF4-B0CC-7643-9389-4BEE28D80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57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695248-46AC-4A5E-BF98-912A04DF4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2</Pages>
  <Words>4085</Words>
  <Characters>23289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 User</dc:creator>
  <cp:keywords/>
  <dc:description/>
  <cp:lastModifiedBy>Dell</cp:lastModifiedBy>
  <cp:revision>5</cp:revision>
  <dcterms:created xsi:type="dcterms:W3CDTF">2021-10-02T18:53:00Z</dcterms:created>
  <dcterms:modified xsi:type="dcterms:W3CDTF">2021-10-03T03:54:00Z</dcterms:modified>
</cp:coreProperties>
</file>